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AF65B" w14:textId="02F5EE21" w:rsidR="00163F96" w:rsidRPr="001A0DF2" w:rsidRDefault="00EA2152" w:rsidP="004A3F07">
      <w:pPr>
        <w:jc w:val="both"/>
        <w:rPr>
          <w:rFonts w:cstheme="minorHAnsi"/>
          <w:sz w:val="24"/>
          <w:szCs w:val="24"/>
          <w:highlight w:val="lightGray"/>
        </w:rPr>
      </w:pPr>
      <w:r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1F5918A7" wp14:editId="5037372E">
                <wp:simplePos x="0" y="0"/>
                <wp:positionH relativeFrom="column">
                  <wp:posOffset>-133350</wp:posOffset>
                </wp:positionH>
                <wp:positionV relativeFrom="paragraph">
                  <wp:posOffset>-571500</wp:posOffset>
                </wp:positionV>
                <wp:extent cx="5645150" cy="1628775"/>
                <wp:effectExtent l="0" t="0" r="0" b="9525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45150" cy="1628775"/>
                          <a:chOff x="736525" y="66079"/>
                          <a:chExt cx="6333370" cy="139586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525" y="290534"/>
                            <a:ext cx="868694" cy="697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5073" y="66079"/>
                            <a:ext cx="5704822" cy="13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BEAFE1" w14:textId="77777777"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>Republika e Kosovës</w:t>
                              </w:r>
                            </w:p>
                            <w:p w14:paraId="4A6E2ACC" w14:textId="77777777"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14:paraId="7F6CA8B3" w14:textId="2103A52B"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Komuna</w:t>
                              </w:r>
                              <w:proofErr w:type="spellEnd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 xml:space="preserve"> e </w:t>
                              </w:r>
                              <w:proofErr w:type="spellStart"/>
                              <w:r w:rsidR="00EA215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Shtimes</w:t>
                              </w:r>
                              <w:proofErr w:type="spellEnd"/>
                            </w:p>
                            <w:p w14:paraId="1726BED9" w14:textId="447442A7" w:rsidR="00635F9B" w:rsidRPr="00635F9B" w:rsidRDefault="001A0DF2" w:rsidP="00635F9B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</w:pP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Municipality </w:t>
                              </w:r>
                              <w:proofErr w:type="spellStart"/>
                              <w:r w:rsidR="00635F9B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Shtime</w:t>
                              </w:r>
                              <w:proofErr w:type="spellEnd"/>
                            </w:p>
                            <w:p w14:paraId="7EA19351" w14:textId="22934C1B" w:rsidR="00C2566C" w:rsidRDefault="00C2566C" w:rsidP="00C2566C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</w:pPr>
                              <w:proofErr w:type="spellStart"/>
                              <w:r w:rsidRPr="00EA2152">
                                <w:rPr>
                                  <w:rFonts w:ascii="Times New Roman" w:hAnsi="Times New Roman" w:cs="Times New Roman"/>
                                  <w:b/>
                                  <w:lang w:eastAsia="sq-AL"/>
                                </w:rPr>
                                <w:t>Drejtoria</w:t>
                              </w:r>
                              <w:proofErr w:type="spellEnd"/>
                              <w:r w:rsidRPr="00EA2152">
                                <w:rPr>
                                  <w:rFonts w:ascii="Times New Roman" w:hAnsi="Times New Roman" w:cs="Times New Roman"/>
                                  <w:b/>
                                  <w:lang w:eastAsia="sq-AL"/>
                                </w:rPr>
                                <w:t xml:space="preserve"> p</w:t>
                              </w:r>
                              <w:proofErr w:type="spellStart"/>
                              <w:r w:rsidRPr="00EA2152"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  <w:t>ër</w:t>
                              </w:r>
                              <w:proofErr w:type="spellEnd"/>
                              <w:r w:rsidRPr="00EA2152"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  <w:t xml:space="preserve"> Kulturë, Rini dhe Sport</w:t>
                              </w:r>
                            </w:p>
                            <w:p w14:paraId="7B384FDC" w14:textId="77777777" w:rsidR="00EA2152" w:rsidRPr="00EA2152" w:rsidRDefault="00EA2152" w:rsidP="00EA215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</w:pPr>
                              <w:r w:rsidRPr="00EA215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Department of Culture, Youth and Sports</w:t>
                              </w:r>
                            </w:p>
                            <w:p w14:paraId="179D8B28" w14:textId="73E5F997" w:rsidR="001A0DF2" w:rsidRPr="00F705CE" w:rsidRDefault="001A0DF2" w:rsidP="001A0DF2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_______________________________</w:t>
                              </w:r>
                              <w:r w:rsidR="00EA2152">
                                <w:rPr>
                                  <w:b/>
                                  <w:lang w:val="sq-AL" w:eastAsia="sq-AL"/>
                                </w:rPr>
                                <w:t>__</w:t>
                              </w: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</w:t>
                              </w:r>
                            </w:p>
                            <w:p w14:paraId="11F03368" w14:textId="77777777" w:rsidR="001A0DF2" w:rsidRPr="000E7EF2" w:rsidRDefault="001A0DF2" w:rsidP="001A0DF2">
                              <w:pPr>
                                <w:jc w:val="center"/>
                                <w:rPr>
                                  <w:b/>
                                  <w:lang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______________________________________________________________</w:t>
                              </w:r>
                            </w:p>
                            <w:p w14:paraId="46F0E743" w14:textId="77777777" w:rsidR="001A0DF2" w:rsidRPr="00AA6DB2" w:rsidRDefault="001A0DF2" w:rsidP="001A0DF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5918A7" id="Group 6" o:spid="_x0000_s1026" style="position:absolute;left:0;text-align:left;margin-left:-10.5pt;margin-top:-45pt;width:444.5pt;height:128.25pt;z-index:251655680;mso-width-relative:margin;mso-height-relative:margin" coordorigin="7365,660" coordsize="63333,13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7365;top:2905;width:8687;height:69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">
                  <v:imagedata r:id="rId9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8" type="#_x0000_t202" style="position:absolute;left:13650;top:660;width:57048;height:13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4CBEAFE1" w14:textId="77777777"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>Republika e Kosovës</w:t>
                        </w:r>
                      </w:p>
                      <w:p w14:paraId="4A6E2ACC" w14:textId="77777777"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14:paraId="7F6CA8B3" w14:textId="2103A52B"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 xml:space="preserve"> e </w:t>
                        </w:r>
                        <w:proofErr w:type="spellStart"/>
                        <w:r w:rsidR="00EA215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Shtimes</w:t>
                        </w:r>
                        <w:proofErr w:type="spellEnd"/>
                      </w:p>
                      <w:p w14:paraId="1726BED9" w14:textId="447442A7" w:rsidR="00635F9B" w:rsidRPr="00635F9B" w:rsidRDefault="001A0DF2" w:rsidP="00635F9B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</w:pP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Municipality </w:t>
                        </w:r>
                        <w:proofErr w:type="spellStart"/>
                        <w:r w:rsidR="00635F9B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Shtime</w:t>
                        </w:r>
                        <w:proofErr w:type="spellEnd"/>
                      </w:p>
                      <w:p w14:paraId="7EA19351" w14:textId="22934C1B" w:rsidR="00C2566C" w:rsidRDefault="00C2566C" w:rsidP="00C2566C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</w:pPr>
                        <w:proofErr w:type="spellStart"/>
                        <w:r w:rsidRPr="00EA2152">
                          <w:rPr>
                            <w:rFonts w:ascii="Times New Roman" w:hAnsi="Times New Roman" w:cs="Times New Roman"/>
                            <w:b/>
                            <w:lang w:eastAsia="sq-AL"/>
                          </w:rPr>
                          <w:t>Drejtoria</w:t>
                        </w:r>
                        <w:proofErr w:type="spellEnd"/>
                        <w:r w:rsidRPr="00EA2152">
                          <w:rPr>
                            <w:rFonts w:ascii="Times New Roman" w:hAnsi="Times New Roman" w:cs="Times New Roman"/>
                            <w:b/>
                            <w:lang w:eastAsia="sq-AL"/>
                          </w:rPr>
                          <w:t xml:space="preserve"> p</w:t>
                        </w:r>
                        <w:proofErr w:type="spellStart"/>
                        <w:r w:rsidRPr="00EA2152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>ër</w:t>
                        </w:r>
                        <w:proofErr w:type="spellEnd"/>
                        <w:r w:rsidRPr="00EA2152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 xml:space="preserve"> Kulturë, Rini dhe Sport</w:t>
                        </w:r>
                      </w:p>
                      <w:p w14:paraId="7B384FDC" w14:textId="77777777" w:rsidR="00EA2152" w:rsidRPr="00EA2152" w:rsidRDefault="00EA2152" w:rsidP="00EA215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</w:pPr>
                        <w:r w:rsidRPr="00EA215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Department of Culture, Youth and Sports</w:t>
                        </w:r>
                      </w:p>
                      <w:p w14:paraId="179D8B28" w14:textId="73E5F997" w:rsidR="001A0DF2" w:rsidRPr="00F705CE" w:rsidRDefault="001A0DF2" w:rsidP="001A0DF2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val="sq-AL" w:eastAsia="sq-AL"/>
                          </w:rPr>
                          <w:t>______________________________________________</w:t>
                        </w:r>
                        <w:r w:rsidR="00EA2152">
                          <w:rPr>
                            <w:b/>
                            <w:lang w:val="sq-AL" w:eastAsia="sq-AL"/>
                          </w:rPr>
                          <w:t>__</w:t>
                        </w:r>
                        <w:r>
                          <w:rPr>
                            <w:b/>
                            <w:lang w:val="sq-AL" w:eastAsia="sq-AL"/>
                          </w:rPr>
                          <w:t>_______________</w:t>
                        </w:r>
                      </w:p>
                      <w:p w14:paraId="11F03368" w14:textId="77777777" w:rsidR="001A0DF2" w:rsidRPr="000E7EF2" w:rsidRDefault="001A0DF2" w:rsidP="001A0DF2">
                        <w:pPr>
                          <w:jc w:val="center"/>
                          <w:rPr>
                            <w:b/>
                            <w:lang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______________________________________________________________</w:t>
                        </w:r>
                      </w:p>
                      <w:p w14:paraId="46F0E743" w14:textId="77777777" w:rsidR="001A0DF2" w:rsidRPr="00AA6DB2" w:rsidRDefault="001A0DF2" w:rsidP="001A0DF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anchorId="459EE75F" wp14:editId="461FEBB5">
            <wp:simplePos x="0" y="0"/>
            <wp:positionH relativeFrom="column">
              <wp:posOffset>4791075</wp:posOffset>
            </wp:positionH>
            <wp:positionV relativeFrom="paragraph">
              <wp:posOffset>-438150</wp:posOffset>
            </wp:positionV>
            <wp:extent cx="1280272" cy="1019175"/>
            <wp:effectExtent l="0" t="0" r="0" b="0"/>
            <wp:wrapNone/>
            <wp:docPr id="34" name="Picture 34" descr="amblema%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amblema%20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272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89B7C2" w14:textId="124542C8"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14:paraId="475B57E1" w14:textId="22EF71F0"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14:paraId="4DD68B71" w14:textId="15E91532" w:rsidR="00EA2152" w:rsidRDefault="00EA2152" w:rsidP="0063024A">
      <w:pPr>
        <w:jc w:val="center"/>
        <w:rPr>
          <w:rFonts w:cstheme="minorHAnsi"/>
          <w:b/>
          <w:i/>
          <w:sz w:val="24"/>
          <w:szCs w:val="24"/>
          <w:lang w:val="sq-AL"/>
        </w:rPr>
      </w:pPr>
    </w:p>
    <w:p w14:paraId="29DEE1A1" w14:textId="77777777" w:rsidR="00EA2152" w:rsidRDefault="00EA2152" w:rsidP="0063024A">
      <w:pPr>
        <w:jc w:val="center"/>
        <w:rPr>
          <w:rFonts w:cstheme="minorHAnsi"/>
          <w:b/>
          <w:i/>
          <w:sz w:val="24"/>
          <w:szCs w:val="24"/>
          <w:lang w:val="sq-AL"/>
        </w:rPr>
      </w:pPr>
    </w:p>
    <w:p w14:paraId="45A542FF" w14:textId="22B1AC1F" w:rsidR="004A3F07" w:rsidRDefault="009A2D15" w:rsidP="00163F96">
      <w:pPr>
        <w:jc w:val="center"/>
        <w:rPr>
          <w:rFonts w:cstheme="minorHAnsi"/>
          <w:b/>
          <w:sz w:val="28"/>
          <w:szCs w:val="28"/>
          <w:lang w:val="sq-AL"/>
        </w:rPr>
      </w:pPr>
      <w:r w:rsidRPr="00EE14DA">
        <w:rPr>
          <w:rFonts w:cstheme="minorHAnsi"/>
          <w:b/>
          <w:sz w:val="28"/>
          <w:szCs w:val="28"/>
          <w:lang w:val="sq-AL"/>
        </w:rPr>
        <w:t>Aplikacion për projekt</w:t>
      </w:r>
      <w:r w:rsidR="00626AE3" w:rsidRPr="00EE14DA">
        <w:rPr>
          <w:rFonts w:cstheme="minorHAnsi"/>
          <w:b/>
          <w:sz w:val="28"/>
          <w:szCs w:val="28"/>
          <w:lang w:val="sq-AL"/>
        </w:rPr>
        <w:t>e</w:t>
      </w:r>
    </w:p>
    <w:p w14:paraId="1524F928" w14:textId="77777777" w:rsidR="00EA2152" w:rsidRDefault="00EA2152" w:rsidP="00163F96">
      <w:pPr>
        <w:jc w:val="center"/>
        <w:rPr>
          <w:rFonts w:cstheme="minorHAnsi"/>
          <w:b/>
          <w:sz w:val="28"/>
          <w:szCs w:val="28"/>
          <w:lang w:val="sq-AL"/>
        </w:rPr>
      </w:pPr>
    </w:p>
    <w:p w14:paraId="70C31C22" w14:textId="1CE2215C" w:rsidR="00EA2152" w:rsidRDefault="00EA2152" w:rsidP="00163F96">
      <w:pPr>
        <w:jc w:val="center"/>
        <w:rPr>
          <w:rFonts w:cstheme="minorHAnsi"/>
          <w:b/>
          <w:i/>
          <w:sz w:val="24"/>
          <w:szCs w:val="24"/>
          <w:lang w:val="sq-AL"/>
        </w:rPr>
      </w:pPr>
      <w:r w:rsidRPr="00EE14DA">
        <w:rPr>
          <w:rFonts w:cstheme="minorHAnsi"/>
          <w:b/>
          <w:i/>
          <w:sz w:val="24"/>
          <w:szCs w:val="24"/>
          <w:lang w:val="sq-AL"/>
        </w:rPr>
        <w:t>Ftesë publike për subvencionimin e OJQ-ve për projektet për vitin 202</w:t>
      </w:r>
      <w:r>
        <w:rPr>
          <w:rFonts w:cstheme="minorHAnsi"/>
          <w:b/>
          <w:i/>
          <w:sz w:val="24"/>
          <w:szCs w:val="24"/>
          <w:lang w:val="sq-AL"/>
        </w:rPr>
        <w:t>1</w:t>
      </w:r>
      <w:r w:rsidRPr="00EE14DA">
        <w:rPr>
          <w:rFonts w:cstheme="minorHAnsi"/>
          <w:b/>
          <w:i/>
          <w:sz w:val="24"/>
          <w:szCs w:val="24"/>
          <w:lang w:val="sq-AL"/>
        </w:rPr>
        <w:t>.</w:t>
      </w:r>
    </w:p>
    <w:p w14:paraId="2A268464" w14:textId="77777777" w:rsidR="00EA2152" w:rsidRPr="00EE14DA" w:rsidRDefault="00EA2152" w:rsidP="00163F96">
      <w:pPr>
        <w:jc w:val="center"/>
        <w:rPr>
          <w:rFonts w:cstheme="minorHAnsi"/>
          <w:b/>
          <w:sz w:val="28"/>
          <w:szCs w:val="28"/>
          <w:lang w:val="sq-AL"/>
        </w:rPr>
      </w:pPr>
    </w:p>
    <w:p w14:paraId="7007FE69" w14:textId="0D5DE1E0" w:rsidR="004A3F07" w:rsidRPr="00EE14DA" w:rsidRDefault="004A3F07" w:rsidP="004A3F07">
      <w:pPr>
        <w:jc w:val="both"/>
        <w:rPr>
          <w:rFonts w:cstheme="minorHAnsi"/>
          <w:b/>
          <w:sz w:val="24"/>
          <w:szCs w:val="24"/>
          <w:lang w:val="sq-AL"/>
        </w:rPr>
      </w:pPr>
      <w:r w:rsidRPr="00EE14DA">
        <w:rPr>
          <w:rFonts w:cstheme="minorHAnsi"/>
          <w:sz w:val="24"/>
          <w:szCs w:val="24"/>
          <w:lang w:val="sq-AL"/>
        </w:rPr>
        <w:t xml:space="preserve">Data e publikimit të </w:t>
      </w:r>
      <w:r w:rsidR="00C25807" w:rsidRPr="00EE14DA">
        <w:rPr>
          <w:rFonts w:cstheme="minorHAnsi"/>
          <w:sz w:val="24"/>
          <w:szCs w:val="24"/>
          <w:lang w:val="sq-AL"/>
        </w:rPr>
        <w:t>ftesës</w:t>
      </w:r>
      <w:r w:rsidR="0063024A" w:rsidRPr="00EE14DA">
        <w:rPr>
          <w:rFonts w:cstheme="minorHAnsi"/>
          <w:sz w:val="24"/>
          <w:szCs w:val="24"/>
          <w:lang w:val="sq-AL"/>
        </w:rPr>
        <w:t xml:space="preserve">: </w:t>
      </w:r>
      <w:r w:rsidR="00CE2F93">
        <w:rPr>
          <w:rFonts w:cstheme="minorHAnsi"/>
          <w:b/>
          <w:color w:val="FF0000"/>
          <w:sz w:val="24"/>
          <w:szCs w:val="24"/>
          <w:lang w:val="sq-AL"/>
        </w:rPr>
        <w:t>15/04/2021</w:t>
      </w:r>
    </w:p>
    <w:p w14:paraId="7DB7F0CF" w14:textId="6B15F86D" w:rsidR="004A3F07" w:rsidRDefault="004A3F07" w:rsidP="004A3F07">
      <w:pPr>
        <w:jc w:val="both"/>
        <w:rPr>
          <w:rFonts w:cstheme="minorHAnsi"/>
          <w:b/>
          <w:color w:val="FF0000"/>
          <w:sz w:val="24"/>
          <w:szCs w:val="24"/>
          <w:lang w:val="sq-AL"/>
        </w:rPr>
      </w:pPr>
      <w:r w:rsidRPr="00EE14DA">
        <w:rPr>
          <w:rFonts w:cstheme="minorHAnsi"/>
          <w:sz w:val="24"/>
          <w:szCs w:val="24"/>
          <w:lang w:val="sq-AL"/>
        </w:rPr>
        <w:t>Afati i fun</w:t>
      </w:r>
      <w:r w:rsidR="002248F6" w:rsidRPr="00EE14DA">
        <w:rPr>
          <w:rFonts w:cstheme="minorHAnsi"/>
          <w:sz w:val="24"/>
          <w:szCs w:val="24"/>
          <w:lang w:val="sq-AL"/>
        </w:rPr>
        <w:t xml:space="preserve">dit për dorëzimin e aplikimit: </w:t>
      </w:r>
      <w:r w:rsidR="00CE2F93">
        <w:rPr>
          <w:rFonts w:cstheme="minorHAnsi"/>
          <w:b/>
          <w:color w:val="FF0000"/>
          <w:sz w:val="24"/>
          <w:szCs w:val="24"/>
          <w:lang w:val="sq-AL"/>
        </w:rPr>
        <w:t>30/04/2021</w:t>
      </w:r>
    </w:p>
    <w:p w14:paraId="149E4058" w14:textId="4677297B" w:rsidR="004A3F07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647F2521" w14:textId="77777777" w:rsidR="00EA2152" w:rsidRPr="00EE14DA" w:rsidRDefault="00EA2152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16172F49" w14:textId="77777777" w:rsidR="004A3F07" w:rsidRPr="00EE14DA" w:rsidRDefault="00B711C9" w:rsidP="004A3F07">
      <w:pPr>
        <w:jc w:val="both"/>
        <w:rPr>
          <w:rFonts w:cstheme="minorHAnsi"/>
          <w:sz w:val="24"/>
          <w:szCs w:val="24"/>
          <w:lang w:val="sq-AL"/>
        </w:rPr>
      </w:pPr>
      <w:r w:rsidRPr="00EE14DA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C0FF18" wp14:editId="50072225">
                <wp:simplePos x="0" y="0"/>
                <wp:positionH relativeFrom="column">
                  <wp:posOffset>-58420</wp:posOffset>
                </wp:positionH>
                <wp:positionV relativeFrom="paragraph">
                  <wp:posOffset>5715</wp:posOffset>
                </wp:positionV>
                <wp:extent cx="6381115" cy="1432560"/>
                <wp:effectExtent l="0" t="0" r="19685" b="152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115" cy="1432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7C721" w14:textId="175F34EF" w:rsidR="00EE3CDB" w:rsidRPr="00EE14DA" w:rsidRDefault="00EE3CDB" w:rsidP="00B41B9A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Ju lutemi para se të plotësoni </w:t>
                            </w:r>
                            <w:r w:rsidRPr="007713C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Formularin </w:t>
                            </w:r>
                            <w:bookmarkStart w:id="0" w:name="_Toc469306972"/>
                            <w:r w:rsidRPr="007713C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për</w:t>
                            </w:r>
                            <w:r w:rsidRPr="00EE14DA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 projektet </w:t>
                            </w:r>
                            <w:r w:rsidR="0086434B" w:rsidRPr="00EE14DA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për OJQ-të </w:t>
                            </w:r>
                            <w:r w:rsidRPr="00EE14DA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për vitin 20</w:t>
                            </w:r>
                            <w:bookmarkEnd w:id="0"/>
                            <w:r w:rsidR="0086434B" w:rsidRPr="00EE14DA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2</w:t>
                            </w:r>
                            <w:r w:rsidR="007713C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1</w:t>
                            </w: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. Lexoni me kujdes udhëzimet për</w:t>
                            </w:r>
                            <w:r w:rsidR="00F56CA6"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plotësim.</w:t>
                            </w:r>
                          </w:p>
                          <w:p w14:paraId="0E7F0B24" w14:textId="7DBB4F95" w:rsidR="00F56CA6" w:rsidRPr="00EE14DA" w:rsidRDefault="00B711C9" w:rsidP="00B41B9A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Të drejtë aplikimi kanë vetëm </w:t>
                            </w:r>
                            <w:r w:rsidR="0086434B" w:rsidRPr="00EE14DA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OJQ-të </w:t>
                            </w: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të cilët e ushtrojnë </w:t>
                            </w:r>
                            <w:r w:rsidR="00EE14DA"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fushë veprimtarin</w:t>
                            </w: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e tyre në Komunën e </w:t>
                            </w:r>
                            <w:r w:rsidR="00EA2152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Shtimes</w:t>
                            </w: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.</w:t>
                            </w:r>
                          </w:p>
                          <w:p w14:paraId="3ADB28DD" w14:textId="77777777" w:rsidR="00EE3CDB" w:rsidRPr="00EE14DA" w:rsidRDefault="00EE3CDB" w:rsidP="00B41B9A">
                            <w:pPr>
                              <w:jc w:val="both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Informatat duhet të jenë të sakta, të plota</w:t>
                            </w:r>
                            <w:r w:rsidR="00776343"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,</w:t>
                            </w:r>
                            <w:r w:rsidRPr="00EE14DA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në mënyrë që të japin detaje të mjaftueshme për të kuptuar qartë projekt-propozimin.</w:t>
                            </w:r>
                          </w:p>
                          <w:p w14:paraId="04BB7663" w14:textId="77777777" w:rsidR="00B711C9" w:rsidRPr="00D91869" w:rsidRDefault="00B711C9" w:rsidP="00D91869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26B96E1C" w14:textId="77777777" w:rsidR="00EE3CDB" w:rsidRDefault="00EE3CDB" w:rsidP="00D918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C0FF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-4.6pt;margin-top:.45pt;width:502.45pt;height:11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">
                <v:textbox>
                  <w:txbxContent>
                    <w:p w14:paraId="3C57C721" w14:textId="175F34EF" w:rsidR="00EE3CDB" w:rsidRPr="00EE14DA" w:rsidRDefault="00EE3CDB" w:rsidP="00B41B9A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Ju lutemi para se të plotësoni </w:t>
                      </w:r>
                      <w:r w:rsidRPr="007713C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Formularin </w:t>
                      </w:r>
                      <w:bookmarkStart w:id="1" w:name="_Toc469306972"/>
                      <w:r w:rsidRPr="007713C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për</w:t>
                      </w:r>
                      <w:r w:rsidRPr="00EE14DA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 projektet </w:t>
                      </w:r>
                      <w:r w:rsidR="0086434B" w:rsidRPr="00EE14DA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për OJQ-të </w:t>
                      </w:r>
                      <w:r w:rsidRPr="00EE14DA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për vitin 20</w:t>
                      </w:r>
                      <w:bookmarkEnd w:id="1"/>
                      <w:r w:rsidR="0086434B" w:rsidRPr="00EE14DA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2</w:t>
                      </w:r>
                      <w:r w:rsidR="007713C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1</w:t>
                      </w: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. Lexoni me kujdes udhëzimet për</w:t>
                      </w:r>
                      <w:r w:rsidR="00F56CA6"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plotësim.</w:t>
                      </w:r>
                    </w:p>
                    <w:p w14:paraId="0E7F0B24" w14:textId="7DBB4F95" w:rsidR="00F56CA6" w:rsidRPr="00EE14DA" w:rsidRDefault="00B711C9" w:rsidP="00B41B9A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Të drejtë aplikimi kanë vetëm </w:t>
                      </w:r>
                      <w:r w:rsidR="0086434B" w:rsidRPr="00EE14DA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OJQ-të </w:t>
                      </w: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të cilët e ushtrojnë </w:t>
                      </w:r>
                      <w:r w:rsidR="00EE14DA"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fushë veprimtarin</w:t>
                      </w: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e tyre në Komunën e </w:t>
                      </w:r>
                      <w:r w:rsidR="00EA2152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Shtimes</w:t>
                      </w: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.</w:t>
                      </w:r>
                    </w:p>
                    <w:p w14:paraId="3ADB28DD" w14:textId="77777777" w:rsidR="00EE3CDB" w:rsidRPr="00EE14DA" w:rsidRDefault="00EE3CDB" w:rsidP="00B41B9A">
                      <w:pPr>
                        <w:jc w:val="both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Informatat duhet të jenë të sakta, të plota</w:t>
                      </w:r>
                      <w:r w:rsidR="00776343"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,</w:t>
                      </w:r>
                      <w:r w:rsidRPr="00EE14DA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në mënyrë që të japin detaje të mjaftueshme për të kuptuar qartë projekt-propozimin.</w:t>
                      </w:r>
                    </w:p>
                    <w:p w14:paraId="04BB7663" w14:textId="77777777" w:rsidR="00B711C9" w:rsidRPr="00D91869" w:rsidRDefault="00B711C9" w:rsidP="00D91869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26B96E1C" w14:textId="77777777" w:rsidR="00EE3CDB" w:rsidRDefault="00EE3CDB" w:rsidP="00D91869"/>
                  </w:txbxContent>
                </v:textbox>
              </v:shape>
            </w:pict>
          </mc:Fallback>
        </mc:AlternateContent>
      </w:r>
    </w:p>
    <w:p w14:paraId="127DC9A8" w14:textId="77777777" w:rsidR="004A3F07" w:rsidRPr="00EE14DA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7EADE61A" w14:textId="77777777" w:rsidR="004A3F07" w:rsidRPr="00EE14DA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1207A7FF" w14:textId="6CAD1ADC" w:rsidR="00EA2152" w:rsidRDefault="00EA2152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47EC5718" w14:textId="77777777" w:rsidR="00CE2F93" w:rsidRDefault="00CE2F93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0A76D365" w14:textId="0B987AFF" w:rsidR="00EA2152" w:rsidRDefault="00EA2152" w:rsidP="004A3F07">
      <w:pPr>
        <w:jc w:val="both"/>
        <w:rPr>
          <w:rFonts w:cstheme="minorHAnsi"/>
          <w:sz w:val="24"/>
          <w:szCs w:val="24"/>
          <w:lang w:val="sq-AL"/>
        </w:rPr>
      </w:pPr>
    </w:p>
    <w:p w14:paraId="73B3500A" w14:textId="77777777" w:rsidR="00EA2152" w:rsidRPr="00EA2152" w:rsidRDefault="00EA2152" w:rsidP="00EA2152">
      <w:pPr>
        <w:spacing w:after="0"/>
        <w:jc w:val="center"/>
        <w:rPr>
          <w:rFonts w:ascii="Book Antiqua" w:hAnsi="Book Antiqua"/>
          <w:i/>
          <w:sz w:val="20"/>
          <w:szCs w:val="20"/>
          <w:lang w:val="en-GB" w:eastAsia="sq-AL"/>
        </w:rPr>
      </w:pPr>
    </w:p>
    <w:p w14:paraId="367A6A6F" w14:textId="1759FA10" w:rsidR="004A3F07" w:rsidRPr="005B177F" w:rsidRDefault="004A3F07" w:rsidP="005B177F">
      <w:pPr>
        <w:spacing w:after="0"/>
        <w:jc w:val="center"/>
        <w:rPr>
          <w:rFonts w:ascii="Book Antiqua" w:hAnsi="Book Antiqua"/>
          <w:i/>
          <w:color w:val="FF0000"/>
          <w:lang w:val="en-GB" w:eastAsia="sq-AL"/>
        </w:rPr>
      </w:pPr>
    </w:p>
    <w:p w14:paraId="71DAE3F1" w14:textId="6043E014" w:rsidR="00EA2152" w:rsidRPr="005B177F" w:rsidRDefault="005B177F" w:rsidP="005B177F">
      <w:pPr>
        <w:spacing w:after="0"/>
        <w:jc w:val="center"/>
        <w:rPr>
          <w:rFonts w:ascii="Book Antiqua" w:hAnsi="Book Antiqua"/>
          <w:i/>
          <w:color w:val="FF0000"/>
          <w:lang w:val="en-GB" w:eastAsia="sq-AL"/>
        </w:rPr>
      </w:pPr>
      <w:r w:rsidRPr="005B177F">
        <w:rPr>
          <w:rFonts w:ascii="Book Antiqua" w:hAnsi="Book Antiqua"/>
          <w:i/>
          <w:color w:val="FF0000"/>
          <w:lang w:val="en-GB" w:eastAsia="sq-AL"/>
        </w:rPr>
        <w:t xml:space="preserve">Forma duhet të plotësohet me kujdes, në formë elektronike dhe sa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m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qart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q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t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jetë</w:t>
      </w:r>
      <w:proofErr w:type="spellEnd"/>
      <w:r w:rsidRPr="005B177F">
        <w:rPr>
          <w:rFonts w:ascii="Book Antiqua" w:hAnsi="Book Antiqua"/>
          <w:i/>
          <w:color w:val="FF0000"/>
          <w:lang w:val="en-GB" w:eastAsia="sq-AL"/>
        </w:rPr>
        <w:t xml:space="preserve"> e </w:t>
      </w:r>
      <w:proofErr w:type="spellStart"/>
      <w:r w:rsidRPr="005B177F">
        <w:rPr>
          <w:rFonts w:ascii="Book Antiqua" w:hAnsi="Book Antiqua"/>
          <w:i/>
          <w:color w:val="FF0000"/>
          <w:lang w:val="en-GB" w:eastAsia="sq-AL"/>
        </w:rPr>
        <w:t>mundur</w:t>
      </w:r>
      <w:proofErr w:type="spellEnd"/>
      <w:r>
        <w:rPr>
          <w:rFonts w:ascii="Book Antiqua" w:hAnsi="Book Antiqua"/>
          <w:i/>
          <w:color w:val="FF0000"/>
          <w:lang w:val="en-GB" w:eastAsia="sq-AL"/>
        </w:rPr>
        <w:t>.</w:t>
      </w:r>
    </w:p>
    <w:p w14:paraId="78EBDF46" w14:textId="01DA3877" w:rsidR="00CE2F93" w:rsidRDefault="00CE2F93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2BB4D3BF" w14:textId="77777777" w:rsidR="005B177F" w:rsidRDefault="005B177F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00BD2F90" w14:textId="26F8555B" w:rsidR="00EA2152" w:rsidRDefault="00EA2152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1FEF41BA" w14:textId="77777777" w:rsidR="005B177F" w:rsidRDefault="005B177F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6017D587" w14:textId="77777777" w:rsidR="00EA2152" w:rsidRPr="00EE14DA" w:rsidRDefault="00EA2152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6AF1E3A2" w14:textId="17ED45DD" w:rsidR="004A3F07" w:rsidRDefault="00163F9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  <w:r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Emri i projektit</w:t>
      </w:r>
      <w:r w:rsidR="004A3F07"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:__________________________________________________________</w:t>
      </w:r>
    </w:p>
    <w:p w14:paraId="049DE131" w14:textId="77777777" w:rsidR="00CE2F93" w:rsidRPr="00EE14DA" w:rsidRDefault="00CE2F93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14:paraId="5CB6BCC7" w14:textId="1018B937" w:rsidR="004A3F07" w:rsidRPr="00EE14DA" w:rsidRDefault="002248F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  <w:r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Emri i aplikuesit</w:t>
      </w:r>
      <w:r w:rsidR="004A3F07"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:_________________________________________________</w:t>
      </w:r>
      <w:r w:rsidR="005B177F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________</w:t>
      </w:r>
    </w:p>
    <w:p w14:paraId="6975131B" w14:textId="5B4957DA" w:rsidR="004A3F07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14:paraId="27BC328B" w14:textId="79EBCAFF" w:rsidR="00CE2F93" w:rsidRDefault="00CE2F93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p w14:paraId="65D783EF" w14:textId="77777777" w:rsidR="00CE2F93" w:rsidRPr="00C73E92" w:rsidRDefault="00CE2F93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tbl>
      <w:tblPr>
        <w:tblW w:w="10998" w:type="dxa"/>
        <w:tblInd w:w="-988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903"/>
        <w:gridCol w:w="506"/>
        <w:gridCol w:w="1005"/>
        <w:gridCol w:w="71"/>
        <w:gridCol w:w="765"/>
        <w:gridCol w:w="562"/>
        <w:gridCol w:w="195"/>
        <w:gridCol w:w="17"/>
        <w:gridCol w:w="725"/>
        <w:gridCol w:w="155"/>
        <w:gridCol w:w="509"/>
        <w:gridCol w:w="76"/>
        <w:gridCol w:w="276"/>
        <w:gridCol w:w="178"/>
        <w:gridCol w:w="84"/>
        <w:gridCol w:w="27"/>
        <w:gridCol w:w="26"/>
        <w:gridCol w:w="43"/>
        <w:gridCol w:w="241"/>
        <w:gridCol w:w="239"/>
        <w:gridCol w:w="302"/>
        <w:gridCol w:w="267"/>
        <w:gridCol w:w="200"/>
        <w:gridCol w:w="67"/>
        <w:gridCol w:w="201"/>
        <w:gridCol w:w="121"/>
        <w:gridCol w:w="20"/>
        <w:gridCol w:w="232"/>
        <w:gridCol w:w="210"/>
        <w:gridCol w:w="164"/>
        <w:gridCol w:w="670"/>
        <w:gridCol w:w="306"/>
        <w:gridCol w:w="126"/>
        <w:gridCol w:w="1509"/>
      </w:tblGrid>
      <w:tr w:rsidR="004A3F07" w:rsidRPr="00C73E92" w14:paraId="7DC8BACC" w14:textId="77777777" w:rsidTr="00EE14DA">
        <w:trPr>
          <w:trHeight w:val="211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14:paraId="4B6AD377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Times New Roman" w:hAnsi="Arial Narrow" w:cs="Times New Roman"/>
                <w:b/>
                <w:sz w:val="24"/>
                <w:szCs w:val="24"/>
                <w:lang w:eastAsia="ar-SA"/>
              </w:rPr>
              <w:br w:type="page"/>
            </w: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.</w:t>
            </w:r>
          </w:p>
        </w:tc>
        <w:tc>
          <w:tcPr>
            <w:tcW w:w="10095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14:paraId="5C3F6235" w14:textId="77777777" w:rsidR="00D91869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14:paraId="06A76D44" w14:textId="77777777" w:rsidR="004A3F07" w:rsidRPr="00B711C9" w:rsidRDefault="004A3F07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>I</w:t>
            </w:r>
            <w:r w:rsidR="002248F6"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NFORMATA TË PËRGJITHSHME PËR APLIKUESIN E PROJEKTIT </w:t>
            </w:r>
          </w:p>
          <w:p w14:paraId="60176D4B" w14:textId="77777777" w:rsidR="00D91869" w:rsidRPr="00C73E92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4A3F07" w:rsidRPr="00C73E92" w14:paraId="166F88E6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18B31B2C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0095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2A263297" w14:textId="77777777" w:rsidR="004A3F07" w:rsidRPr="00C73E92" w:rsidRDefault="00C73E92" w:rsidP="00AE469E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BAZË PËR ORGANIZIMIN E APLIKUESIT </w:t>
            </w:r>
          </w:p>
        </w:tc>
      </w:tr>
      <w:tr w:rsidR="004A3F07" w:rsidRPr="00C73E92" w14:paraId="60E54432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FE3A251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AD6D131" w14:textId="77777777" w:rsidR="004A3F07" w:rsidRPr="00EE14DA" w:rsidRDefault="00574AF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Emri i O</w:t>
            </w:r>
            <w:r w:rsidR="006113A5" w:rsidRPr="00EE14DA">
              <w:rPr>
                <w:rFonts w:ascii="Arial Narrow" w:eastAsia="Arial Unicode MS" w:hAnsi="Arial Narrow" w:cs="Arial"/>
                <w:lang w:val="sq-AL" w:eastAsia="ar-SA"/>
              </w:rPr>
              <w:t>rganizatës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447DA" w14:textId="77777777"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451958BF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6760F60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2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A38AE38" w14:textId="77777777"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Adresa (rruga dhe numri)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053BD" w14:textId="77777777" w:rsidR="004A3F07" w:rsidRPr="00EE14DA" w:rsidRDefault="00C36F4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22B2A6E5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86E5E1E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3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D1D90B9" w14:textId="77777777" w:rsidR="004A3F07" w:rsidRPr="00EE14DA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Kodi postar</w:t>
            </w:r>
            <w:r w:rsidR="006113A5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dhe selia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245CB5F" w14:textId="2404F163"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 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14:paraId="3A97BDE6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4.</w:t>
            </w:r>
          </w:p>
        </w:tc>
        <w:tc>
          <w:tcPr>
            <w:tcW w:w="1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6A5CF7D8" w14:textId="77777777" w:rsidR="004A3F07" w:rsidRPr="00EE14DA" w:rsidRDefault="001A5B44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Rajoni </w:t>
            </w:r>
          </w:p>
        </w:tc>
        <w:tc>
          <w:tcPr>
            <w:tcW w:w="3626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9D0AC4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541106DB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AB960AE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5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4BEC39B" w14:textId="77777777" w:rsidR="004A3F07" w:rsidRPr="00EE14DA" w:rsidRDefault="006113A5" w:rsidP="005D02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Emri i</w:t>
            </w:r>
            <w:r w:rsidR="005D0242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bartësit të projektit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, adresa,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e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-</w:t>
            </w:r>
            <w:proofErr w:type="spellStart"/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mail</w:t>
            </w:r>
            <w:proofErr w:type="spellEnd"/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dhe funksion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i aktual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30DB0" w14:textId="77777777"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51288832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C40EB4F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6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18FF0D1" w14:textId="77777777" w:rsidR="004A3F07" w:rsidRPr="00EE14DA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Nr. </w:t>
            </w:r>
            <w:r w:rsidR="004A3F07" w:rsidRPr="00EE14DA">
              <w:rPr>
                <w:rFonts w:ascii="Arial Narrow" w:eastAsia="Arial Unicode MS" w:hAnsi="Arial Narrow" w:cs="Arial"/>
                <w:lang w:val="sq-AL" w:eastAsia="ar-SA"/>
              </w:rPr>
              <w:t>Tel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A1667D5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14:paraId="689A0B0D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7.</w:t>
            </w:r>
          </w:p>
        </w:tc>
        <w:tc>
          <w:tcPr>
            <w:tcW w:w="127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8A6E628" w14:textId="77777777" w:rsidR="004A3F07" w:rsidRPr="00EE14DA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Nr. Te</w:t>
            </w:r>
            <w:r w:rsidR="009913E2" w:rsidRPr="00EE14DA">
              <w:rPr>
                <w:rFonts w:ascii="Arial Narrow" w:eastAsia="Arial Unicode MS" w:hAnsi="Arial Narrow" w:cs="Arial"/>
                <w:lang w:val="sq-AL" w:eastAsia="ar-SA"/>
              </w:rPr>
              <w:t>l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. </w:t>
            </w:r>
            <w:proofErr w:type="spellStart"/>
            <w:r w:rsidR="004A3F07" w:rsidRPr="00EE14DA">
              <w:rPr>
                <w:rFonts w:ascii="Arial Narrow" w:eastAsia="Arial Unicode MS" w:hAnsi="Arial Narrow" w:cs="Arial"/>
                <w:lang w:val="sq-AL" w:eastAsia="ar-SA"/>
              </w:rPr>
              <w:t>Mob</w:t>
            </w:r>
            <w:proofErr w:type="spellEnd"/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358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5D89713" w14:textId="77777777" w:rsidR="004A3F07" w:rsidRPr="00EE14DA" w:rsidRDefault="001A5B44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14:paraId="2FB93783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AFDCD45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8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5B88126" w14:textId="77777777" w:rsidR="004A3F07" w:rsidRPr="00EE14DA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proofErr w:type="spellStart"/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Fax</w:t>
            </w:r>
            <w:proofErr w:type="spellEnd"/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F414E" w14:textId="7EDB872B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6E5AABBF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F935ED3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9.  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3A9B460" w14:textId="77777777" w:rsidR="004A3F07" w:rsidRPr="00EE14DA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Adresa </w:t>
            </w:r>
            <w:r w:rsidR="006113A5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postare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973C2" w14:textId="77777777"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   </w:t>
            </w:r>
          </w:p>
        </w:tc>
      </w:tr>
      <w:tr w:rsidR="004A3F07" w:rsidRPr="00C73E92" w14:paraId="31F7BC73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77BA929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0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E155D97" w14:textId="77777777"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Faqja e internetit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4B43F93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60F8F8F0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8055DA6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1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0E662ED" w14:textId="77777777"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Viti i themelimit</w:t>
            </w:r>
          </w:p>
        </w:tc>
        <w:tc>
          <w:tcPr>
            <w:tcW w:w="6094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DEBB9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7AF64B34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A72FC22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12. 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83F823D" w14:textId="77777777" w:rsidR="004A3F07" w:rsidRPr="00EE14DA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Data e regjistrimit në regjistrin 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e OJQ-ve</w:t>
            </w:r>
          </w:p>
        </w:tc>
        <w:tc>
          <w:tcPr>
            <w:tcW w:w="2535" w:type="dxa"/>
            <w:gridSpan w:val="1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774287C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342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14:paraId="3E422471" w14:textId="77777777"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3.</w:t>
            </w:r>
          </w:p>
        </w:tc>
        <w:tc>
          <w:tcPr>
            <w:tcW w:w="170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0A7CE596" w14:textId="77777777"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Numri i Regjistrimit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të OJQ-së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480597F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14:paraId="4EEBA685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5B003A6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4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C88D796" w14:textId="77777777" w:rsidR="004A3F07" w:rsidRPr="009A6ADF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Regjistruar në (emri i organit të regjistrimit)</w:t>
            </w:r>
          </w:p>
        </w:tc>
        <w:tc>
          <w:tcPr>
            <w:tcW w:w="6094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37EFF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5C4F1224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1602AC3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5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1554AA4" w14:textId="77777777" w:rsidR="004A3F07" w:rsidRPr="009A6ADF" w:rsidRDefault="006113A5" w:rsidP="00C73E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Numri llogarisë bankare</w:t>
            </w:r>
            <w:r w:rsidR="00C73E92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përfshirë</w:t>
            </w: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IBAN</w:t>
            </w:r>
          </w:p>
        </w:tc>
        <w:tc>
          <w:tcPr>
            <w:tcW w:w="6094" w:type="dxa"/>
            <w:gridSpan w:val="2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D3A36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7B7F188A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077D7D4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6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09FB74E" w14:textId="77777777" w:rsidR="004A3F07" w:rsidRPr="009A6ADF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Numri fiskal </w:t>
            </w:r>
            <w:r w:rsidR="000E7458" w:rsidRPr="009A6ADF">
              <w:rPr>
                <w:rFonts w:ascii="Arial Narrow" w:eastAsia="Arial Unicode MS" w:hAnsi="Arial Narrow" w:cs="Arial"/>
                <w:lang w:val="sq-AL" w:eastAsia="ar-SA"/>
              </w:rPr>
              <w:t>i OJQ-së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81CA1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09006D2A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5DD4DFC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7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6058D19" w14:textId="77777777" w:rsidR="004A3F07" w:rsidRPr="009A6ADF" w:rsidRDefault="00F13C78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Lloji i OJQ-së (shoqatë/fondacion)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2B5AC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53F3F4B5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068AA63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8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A5D98C3" w14:textId="77777777" w:rsidR="004A3F07" w:rsidRPr="009A6ADF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Objektivat e krijimit në përputhje me statutin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e OJQ-së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A7A55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27EA403C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0FF97E6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9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8732BB7" w14:textId="77777777" w:rsidR="004A3F07" w:rsidRPr="009A6ADF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Qëllimi dhe fushëveprimi</w:t>
            </w:r>
            <w:r w:rsidR="0046114E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i </w:t>
            </w:r>
            <w:proofErr w:type="spellStart"/>
            <w:r w:rsidR="0046114E" w:rsidRPr="009A6ADF">
              <w:rPr>
                <w:rFonts w:ascii="Arial Narrow" w:eastAsia="Arial Unicode MS" w:hAnsi="Arial Narrow" w:cs="Arial"/>
                <w:lang w:val="sq-AL" w:eastAsia="ar-SA"/>
              </w:rPr>
              <w:t>Aplikantit</w:t>
            </w:r>
            <w:proofErr w:type="spellEnd"/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11186" w14:textId="77777777" w:rsidR="000B3205" w:rsidRPr="009A6ADF" w:rsidRDefault="000B320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6E42D6D2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0AF0FB1" w14:textId="77777777"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>
              <w:rPr>
                <w:rFonts w:ascii="Arial Narrow" w:eastAsia="Arial Unicode MS" w:hAnsi="Arial Narrow" w:cs="Arial"/>
                <w:lang w:eastAsia="ar-SA"/>
              </w:rPr>
              <w:t>0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6F9E799" w14:textId="77777777" w:rsidR="006113A5" w:rsidRPr="009A6ADF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Numri i përgjithshëm i </w:t>
            </w:r>
            <w:r w:rsidR="0028226B"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Anëtarëve</w:t>
            </w:r>
            <w:r w:rsidR="0028226B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 </w:t>
            </w:r>
            <w:r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F750F3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vendoset  </w:t>
            </w:r>
            <w:proofErr w:type="spellStart"/>
            <w:r w:rsidR="00F750F3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numëri</w:t>
            </w:r>
            <w:proofErr w:type="spellEnd"/>
            <w:r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) </w:t>
            </w:r>
          </w:p>
          <w:p w14:paraId="2C369A72" w14:textId="77777777" w:rsidR="004A3F07" w:rsidRPr="009A6ADF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45CFD44A" w14:textId="77777777" w:rsidR="004A3F07" w:rsidRPr="009A6ADF" w:rsidRDefault="004A3F07" w:rsidP="0028226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5055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002A8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56C5FE13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153836CB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89AD101" w14:textId="77777777" w:rsidR="004A3F07" w:rsidRPr="009A6ADF" w:rsidRDefault="00F13C78" w:rsidP="00A82AE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Nga ta</w:t>
            </w:r>
            <w:r w:rsidR="00A82AED"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 </w:t>
            </w:r>
            <w:r w:rsidR="00A82AED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F750F3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vendoset  </w:t>
            </w:r>
            <w:r w:rsidR="009A6ADF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numër</w:t>
            </w:r>
            <w:r w:rsidR="00A82AED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)</w:t>
            </w: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5650E33C" w14:textId="77777777" w:rsidR="004A3F07" w:rsidRPr="009A6ADF" w:rsidRDefault="00F13C78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Individ </w:t>
            </w:r>
          </w:p>
        </w:tc>
        <w:tc>
          <w:tcPr>
            <w:tcW w:w="2070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2A66C2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0DB52B3F" w14:textId="77777777" w:rsidR="004A3F07" w:rsidRPr="009A6ADF" w:rsidRDefault="00F13C78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Persona</w:t>
            </w:r>
            <w:r w:rsidR="006113A5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juridik</w:t>
            </w:r>
          </w:p>
        </w:tc>
        <w:tc>
          <w:tcPr>
            <w:tcW w:w="16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8D2A5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14:paraId="207D0F6D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4B0FBBE" w14:textId="77777777"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>
              <w:rPr>
                <w:rFonts w:ascii="Arial Narrow" w:eastAsia="Arial Unicode MS" w:hAnsi="Arial Narrow" w:cs="Arial"/>
                <w:lang w:eastAsia="ar-SA"/>
              </w:rPr>
              <w:t>1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4B65D86" w14:textId="77777777" w:rsidR="004A3F07" w:rsidRPr="009A6ADF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Pjesa e punës vullnetare në organizatë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EABAE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60AFFBA8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8C57A92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AFC3929" w14:textId="77777777" w:rsidR="004A3F07" w:rsidRPr="009A6ADF" w:rsidRDefault="00F750F3" w:rsidP="00F13C7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numri i 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>atyre</w:t>
            </w: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të cilët 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punojnë </w:t>
            </w: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vullnetarisht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9B921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7B803B50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A563F9C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9D32CDF" w14:textId="77777777" w:rsidR="004A3F07" w:rsidRPr="009A6ADF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numri i orëve të punës vullnetare arritur në vit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>in</w:t>
            </w: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para shpalljes së thirrjes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D41BF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14:paraId="43C8F557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017060E1" w14:textId="77777777"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F52A40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001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F41521B" w14:textId="77777777" w:rsidR="004A3F07" w:rsidRPr="009A6ADF" w:rsidRDefault="00F750F3" w:rsidP="00F13C7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A është organizata juaj 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përfituese e statusit të </w:t>
            </w:r>
            <w:proofErr w:type="spellStart"/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>beneficuar</w:t>
            </w:r>
            <w:proofErr w:type="spellEnd"/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publik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17F7C2C2" w14:textId="77777777" w:rsidR="004A3F07" w:rsidRPr="009A6ADF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Po</w:t>
            </w:r>
            <w:r w:rsidR="004A3F07" w:rsidRPr="009A6ADF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2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74F77" w14:textId="77777777"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14:paraId="28B04A8B" w14:textId="77777777" w:rsidR="004A3F07" w:rsidRPr="009A6ADF" w:rsidRDefault="00F750F3" w:rsidP="00F750F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tc>
          <w:tcPr>
            <w:tcW w:w="1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886D3" w14:textId="77777777"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14:paraId="3C0AA519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14:paraId="0F78D649" w14:textId="77777777" w:rsidR="00D91869" w:rsidRDefault="00D9186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14:paraId="29C17388" w14:textId="77777777"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I.</w:t>
            </w:r>
          </w:p>
        </w:tc>
        <w:tc>
          <w:tcPr>
            <w:tcW w:w="10095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7D79E70B" w14:textId="77777777" w:rsidR="00D91869" w:rsidRDefault="00D91869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14:paraId="48A18B81" w14:textId="77777777" w:rsidR="00D91869" w:rsidRPr="00B711C9" w:rsidRDefault="009F4270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MBI PROJEKTIN </w:t>
            </w:r>
          </w:p>
          <w:p w14:paraId="7871AD1A" w14:textId="77777777" w:rsidR="001E46A3" w:rsidRPr="00C73E92" w:rsidRDefault="001E46A3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9F4270" w:rsidRPr="00C73E92" w14:paraId="4A0CA3A1" w14:textId="77777777" w:rsidTr="00EE14DA">
        <w:trPr>
          <w:trHeight w:val="89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F6C8439" w14:textId="77777777"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10095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14:paraId="01197E3D" w14:textId="77777777" w:rsidR="009F4270" w:rsidRPr="002A6DC7" w:rsidRDefault="008E2576" w:rsidP="008E257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Emri i projektit:</w:t>
            </w:r>
            <w:r w:rsidR="0017469F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9F4270" w:rsidRPr="00C73E92" w14:paraId="0BBBCB93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1EE3D8A" w14:textId="77777777" w:rsidR="009F4270" w:rsidRPr="002A6DC7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14:paraId="4F287072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E7D8438" w14:textId="77777777" w:rsidR="009F4270" w:rsidRPr="002A6DC7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2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70462C8F" w14:textId="77777777" w:rsidR="009F4270" w:rsidRPr="002A6DC7" w:rsidRDefault="00D91869" w:rsidP="007E2CC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Përmbledhje e projektit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(</w:t>
            </w:r>
            <w:r w:rsidR="00513556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një prezantim i shkurtër i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i</w:t>
            </w:r>
            <w:r w:rsidR="00513556" w:rsidRPr="002A6DC7">
              <w:rPr>
                <w:rFonts w:ascii="Arial Narrow" w:eastAsia="Arial Unicode MS" w:hAnsi="Arial Narrow" w:cs="Arial"/>
                <w:lang w:val="sq-AL" w:eastAsia="ar-SA"/>
              </w:rPr>
              <w:t>nformacionit bazë për projektin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në </w:t>
            </w:r>
            <w:r w:rsidR="00513556" w:rsidRPr="002A6DC7">
              <w:rPr>
                <w:rFonts w:ascii="Arial Narrow" w:eastAsia="Arial Unicode MS" w:hAnsi="Arial Narrow" w:cs="Arial"/>
                <w:lang w:val="sq-AL" w:eastAsia="ar-SA"/>
              </w:rPr>
              <w:t>jo më shumë se 5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0 fjalë)</w:t>
            </w:r>
          </w:p>
        </w:tc>
      </w:tr>
      <w:tr w:rsidR="009F4270" w:rsidRPr="00C73E92" w14:paraId="10C3CFD4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EA10D" w14:textId="77777777" w:rsidR="00EB72D1" w:rsidRPr="002A6DC7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1045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sq-AL"/>
              </w:rPr>
            </w:pPr>
          </w:p>
          <w:p w14:paraId="78254F2E" w14:textId="77777777" w:rsidR="001A5B44" w:rsidRPr="002A6DC7" w:rsidRDefault="00EB72D1" w:rsidP="00EB72D1">
            <w:pPr>
              <w:spacing w:after="0" w:line="240" w:lineRule="auto"/>
              <w:ind w:firstLine="360"/>
              <w:jc w:val="both"/>
              <w:rPr>
                <w:rFonts w:ascii="Arial" w:eastAsia="Times New Roman" w:hAnsi="Arial" w:cs="Arial"/>
                <w:sz w:val="24"/>
                <w:szCs w:val="24"/>
                <w:lang w:val="sq-AL"/>
              </w:rPr>
            </w:pPr>
            <w:r w:rsidRPr="002A6DC7">
              <w:rPr>
                <w:lang w:val="sq-AL"/>
              </w:rPr>
              <w:t xml:space="preserve">                 </w:t>
            </w:r>
          </w:p>
          <w:p w14:paraId="4A5B8149" w14:textId="77777777" w:rsidR="001A5B44" w:rsidRPr="002A6DC7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14:paraId="337BA4D0" w14:textId="77777777" w:rsidR="001A5B44" w:rsidRPr="002A6DC7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14:paraId="296E8A7E" w14:textId="77777777" w:rsidR="007E2CCE" w:rsidRPr="002A6DC7" w:rsidRDefault="007E2CCE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14:paraId="54B0925B" w14:textId="77777777" w:rsidTr="0088436F">
        <w:trPr>
          <w:trHeight w:val="331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308B981" w14:textId="77777777" w:rsidR="009F4270" w:rsidRPr="002A6DC7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3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40C15A43" w14:textId="77777777" w:rsidR="009F4270" w:rsidRPr="002A6DC7" w:rsidRDefault="00513556" w:rsidP="008D520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Kohëzgjatja e implementimit të projektit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C73E92" w14:paraId="2DA55492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B9AFB" w14:textId="77777777" w:rsidR="00447959" w:rsidRPr="002A6DC7" w:rsidRDefault="00EB72D1" w:rsidP="002A6DC7">
            <w:pPr>
              <w:tabs>
                <w:tab w:val="center" w:pos="1080"/>
                <w:tab w:val="right" w:pos="9026"/>
              </w:tabs>
              <w:spacing w:after="0" w:line="240" w:lineRule="auto"/>
              <w:ind w:left="360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" w:eastAsia="Times New Roman" w:hAnsi="Arial" w:cs="Arial"/>
                <w:bCs/>
                <w:lang w:val="sq-AL"/>
              </w:rPr>
              <w:t xml:space="preserve"> </w:t>
            </w:r>
          </w:p>
        </w:tc>
      </w:tr>
      <w:tr w:rsidR="009F4270" w:rsidRPr="00C73E92" w14:paraId="4805715D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AAA2028" w14:textId="77777777" w:rsidR="009F4270" w:rsidRPr="002A6DC7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4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2BA0846F" w14:textId="77777777" w:rsidR="009F4270" w:rsidRPr="002A6DC7" w:rsidRDefault="00513556" w:rsidP="001F5D59">
            <w:pPr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Fusha në të cilën do të </w:t>
            </w:r>
            <w:proofErr w:type="spellStart"/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projekti</w:t>
            </w:r>
            <w:r w:rsidR="00447959" w:rsidRPr="002A6DC7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C73E92" w14:paraId="11333CE5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ACADD" w14:textId="77777777" w:rsidR="009F4270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4BA53E1A" w14:textId="77777777" w:rsidR="00FA33E8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1D4C3FAB" w14:textId="77777777" w:rsidR="00FA33E8" w:rsidRPr="00C73E92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14:paraId="6A84FB79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5B3D263" w14:textId="77777777"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5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0E9B1ED2" w14:textId="77777777" w:rsidR="009F4270" w:rsidRPr="00103AA4" w:rsidRDefault="009F4270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14:paraId="6FFA25B1" w14:textId="77777777" w:rsidR="009F4270" w:rsidRPr="00103AA4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14:paraId="3E63DC92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0AB03AAF" w14:textId="77777777" w:rsidR="009F4270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14:paraId="25C80A5E" w14:textId="77777777" w:rsidR="009F4270" w:rsidRPr="00103AA4" w:rsidRDefault="001C44AA" w:rsidP="00AB234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Republika e Kosovës (nëse projekti </w:t>
            </w:r>
            <w:proofErr w:type="spellStart"/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në gjithë territorin e Kosovës</w:t>
            </w:r>
            <w:r w:rsidR="008E096E" w:rsidRPr="00103AA4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4273DF" w14:textId="77777777" w:rsidR="009F4270" w:rsidRPr="00103AA4" w:rsidRDefault="009F4270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14:paraId="5293D7EA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1811AD79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14:paraId="7938CC07" w14:textId="77777777" w:rsidR="001C44AA" w:rsidRPr="00103AA4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Rajoni/rajonet( tregoni rajonin ose rajonet në të cilat do të </w:t>
            </w:r>
            <w:proofErr w:type="spellStart"/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projekti</w:t>
            </w:r>
            <w:r w:rsidR="008E096E" w:rsidRPr="00103AA4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F816EA" w14:textId="77777777" w:rsidR="001C44AA" w:rsidRPr="00103AA4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14:paraId="1366959E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0CCEFBBC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c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14:paraId="7B9C18F6" w14:textId="77777777" w:rsidR="001C44AA" w:rsidRPr="00103AA4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Komuna</w:t>
            </w:r>
            <w:r w:rsidR="009F36C5" w:rsidRPr="00103AA4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komunat</w:t>
            </w:r>
            <w:r w:rsidR="009F36C5"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(shëno komunat përkatëse)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E768204" w14:textId="77777777" w:rsidR="001C44AA" w:rsidRPr="00103AA4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14:paraId="6F371D53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18690C8" w14:textId="77777777"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026D4651" w14:textId="77777777" w:rsidR="001C44AA" w:rsidRPr="00103AA4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Shuma totale e kërkuar për zbatimin e projektit/programit: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52F35FE" w14:textId="77777777" w:rsidR="001C44AA" w:rsidRPr="00103AA4" w:rsidRDefault="00EB72D1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14:paraId="6806F89E" w14:textId="77777777" w:rsidTr="0088436F">
        <w:trPr>
          <w:trHeight w:val="23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06CF802" w14:textId="77777777"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1.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F732C22" w14:textId="77777777" w:rsidR="001C44AA" w:rsidRPr="00103AA4" w:rsidRDefault="001C44AA" w:rsidP="0043101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Shuma totale e kërkuar për financim nga donatorët; </w:t>
            </w:r>
            <w:r w:rsidRPr="00103AA4">
              <w:rPr>
                <w:rFonts w:ascii="Arial Narrow" w:eastAsia="Arial Unicode MS" w:hAnsi="Arial Narrow" w:cs="Arial"/>
                <w:i/>
                <w:sz w:val="18"/>
                <w:szCs w:val="18"/>
                <w:lang w:val="sq-AL" w:eastAsia="ar-SA"/>
              </w:rPr>
              <w:t>në __% e shumës për implementimin e projektit/programit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070F229" w14:textId="77777777" w:rsidR="001C44AA" w:rsidRPr="00103AA4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14:paraId="22491256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E7CAA8D" w14:textId="77777777"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2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14:paraId="3FA7C54E" w14:textId="77777777" w:rsidR="001C44AA" w:rsidRPr="00103AA4" w:rsidRDefault="001C44AA" w:rsidP="008F15E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A është shuma e kërkuar apo e siguruar nga burimet publike </w:t>
            </w:r>
            <w:r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(institucionet </w:t>
            </w:r>
            <w:r w:rsidR="001E6A7D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qendrorë</w:t>
            </w:r>
            <w:r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apo lokale, fondet e Bashkimit Evropian apo nga donatorë të tjerë për zbatimin e këtij projekti (specifiko shumat totale për </w:t>
            </w:r>
            <w:proofErr w:type="spellStart"/>
            <w:r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aplikantët</w:t>
            </w:r>
            <w:proofErr w:type="spellEnd"/>
            <w:r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dhe partnerët</w:t>
            </w:r>
            <w:r w:rsidR="004A259A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,</w:t>
            </w:r>
            <w:r w:rsidR="008D1455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nëse </w:t>
            </w:r>
            <w:r w:rsidR="008F15E0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keni</w:t>
            </w:r>
            <w:r w:rsidR="008D1455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.</w:t>
            </w:r>
          </w:p>
        </w:tc>
      </w:tr>
      <w:tr w:rsidR="001C44AA" w:rsidRPr="00C73E92" w14:paraId="6B98962B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68512E47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0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0D694D1C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Po.</w:t>
            </w:r>
          </w:p>
        </w:tc>
        <w:tc>
          <w:tcPr>
            <w:tcW w:w="3640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BBFF38E" w14:textId="77777777" w:rsidR="0017469F" w:rsidRPr="00C73E92" w:rsidRDefault="00A5698B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  <w:p w14:paraId="2DEF53E5" w14:textId="77777777" w:rsidR="00A5698B" w:rsidRPr="00C73E92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17252B4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Jo.</w:t>
            </w:r>
          </w:p>
        </w:tc>
        <w:tc>
          <w:tcPr>
            <w:tcW w:w="4093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9DBAD6A" w14:textId="77777777" w:rsidR="00A5698B" w:rsidRPr="00C73E92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14:paraId="0D7B0071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57C5E795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5E5211A0" w14:textId="77777777" w:rsidR="001C44AA" w:rsidRPr="00AD74E7" w:rsidRDefault="001C44AA" w:rsidP="009B68C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Nëse përgjigja e pyetjes së mëparshme është “po” tregoni se sa </w:t>
            </w:r>
            <w:r w:rsidR="007A63C2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është </w:t>
            </w:r>
            <w:r w:rsidR="007053AE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shuma financiare e </w:t>
            </w:r>
            <w:r w:rsidR="007A63C2" w:rsidRPr="00AD74E7">
              <w:rPr>
                <w:rFonts w:ascii="Arial Narrow" w:eastAsia="Arial Unicode MS" w:hAnsi="Arial Narrow" w:cs="Arial"/>
                <w:lang w:val="sq-AL" w:eastAsia="ar-SA"/>
              </w:rPr>
              <w:t>kërkuar</w:t>
            </w:r>
            <w:r w:rsidR="009B68CB" w:rsidRPr="00AD74E7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7A63C2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miratuar nga </w:t>
            </w: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çdo financim i</w:t>
            </w:r>
            <w:r w:rsidR="00BA0926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donatorëve</w:t>
            </w: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AD74E7">
              <w:rPr>
                <w:rFonts w:ascii="Arial Narrow" w:eastAsia="Arial Unicode MS" w:hAnsi="Arial Narrow" w:cs="Arial"/>
                <w:i/>
                <w:sz w:val="20"/>
                <w:szCs w:val="20"/>
                <w:lang w:val="sq-AL" w:eastAsia="ar-SA"/>
              </w:rPr>
              <w:t>(shtoni rreshtat e reja nëse është e nevojshme):</w:t>
            </w:r>
          </w:p>
        </w:tc>
      </w:tr>
      <w:tr w:rsidR="001C44AA" w:rsidRPr="00C73E92" w14:paraId="64608F49" w14:textId="77777777" w:rsidTr="0017469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42CCB64F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427AC493" w14:textId="77777777" w:rsidR="001C44AA" w:rsidRPr="00AD74E7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Nga ata që është kërkuar: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AD40700" w14:textId="77777777" w:rsidR="00A5698B" w:rsidRPr="00AD74E7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245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331D95C5" w14:textId="77777777" w:rsidR="001C44AA" w:rsidRPr="00AD74E7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Shuma e fondeve të kërkuara:</w:t>
            </w:r>
          </w:p>
        </w:tc>
        <w:tc>
          <w:tcPr>
            <w:tcW w:w="277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1076955" w14:textId="77777777" w:rsidR="001C44AA" w:rsidRPr="00AD74E7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14:paraId="1D51C1A0" w14:textId="77777777" w:rsidTr="0017469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6765C034" w14:textId="77777777"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458B7F2E" w14:textId="77777777" w:rsidR="001C44AA" w:rsidRPr="00AD74E7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Nga ata që është siguruar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39ADDF5" w14:textId="77777777" w:rsidR="00B223FD" w:rsidRPr="00AD74E7" w:rsidRDefault="00B223FD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45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3741B61A" w14:textId="77777777" w:rsidR="001C44AA" w:rsidRPr="00AD74E7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Shuma e fondeve të miratuara:</w:t>
            </w:r>
          </w:p>
        </w:tc>
        <w:tc>
          <w:tcPr>
            <w:tcW w:w="277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F3E2D4" w14:textId="77777777" w:rsidR="001C44AA" w:rsidRPr="00AD74E7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14:paraId="63929799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47DCC19" w14:textId="77777777" w:rsidR="001C44AA" w:rsidRPr="00C73E92" w:rsidRDefault="009B68CB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7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490BC508" w14:textId="77777777" w:rsidR="001C44AA" w:rsidRPr="00AD74E7" w:rsidRDefault="009E5855" w:rsidP="00A0553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T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regoni mënyrën se si keni ardhur deri te identifikimi i problemit dhe vlerësimi i nevojave që </w:t>
            </w: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do 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të adresoni </w:t>
            </w:r>
            <w:r w:rsidR="00A0553D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nëpërmjet 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>këtij projekt</w:t>
            </w:r>
            <w:r w:rsidR="00A0553D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i. </w:t>
            </w:r>
          </w:p>
        </w:tc>
      </w:tr>
      <w:tr w:rsidR="001C44AA" w:rsidRPr="00C73E92" w14:paraId="4859F460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9CEC4AB" w14:textId="77777777" w:rsidR="001C44AA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5C5B7FCE" w14:textId="77777777" w:rsidR="009E5855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3D42D7B4" w14:textId="77777777" w:rsidR="009E5855" w:rsidRPr="00C73E92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14:paraId="2F1FAB61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3E00D480" w14:textId="77777777" w:rsidR="001C44AA" w:rsidRPr="00C73E92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8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40E5133C" w14:textId="77777777" w:rsidR="001C44AA" w:rsidRPr="00AD74E7" w:rsidRDefault="006446CC" w:rsidP="00F27EA9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Përshkrua</w:t>
            </w:r>
            <w:r w:rsidR="00F27EA9" w:rsidRPr="00AD74E7">
              <w:rPr>
                <w:rFonts w:ascii="Arial Narrow" w:hAnsi="Arial Narrow"/>
                <w:lang w:val="sq-AL"/>
              </w:rPr>
              <w:t>ni</w:t>
            </w:r>
            <w:r w:rsidR="001C44AA" w:rsidRPr="00AD74E7">
              <w:rPr>
                <w:rFonts w:ascii="Arial Narrow" w:hAnsi="Arial Narrow"/>
                <w:lang w:val="sq-AL"/>
              </w:rPr>
              <w:t xml:space="preserve"> objektivat e synuara </w:t>
            </w:r>
            <w:r w:rsidR="00F27EA9" w:rsidRPr="00AD74E7">
              <w:rPr>
                <w:rFonts w:ascii="Arial Narrow" w:hAnsi="Arial Narrow"/>
                <w:lang w:val="sq-AL"/>
              </w:rPr>
              <w:t>të projektit.</w:t>
            </w:r>
          </w:p>
        </w:tc>
      </w:tr>
      <w:tr w:rsidR="001C44AA" w:rsidRPr="0088436F" w14:paraId="255A5104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FE861F" w14:textId="77777777" w:rsidR="00EB72D1" w:rsidRPr="00EB72D1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</w:p>
          <w:p w14:paraId="7B6C43F3" w14:textId="77777777" w:rsidR="00A0553D" w:rsidRDefault="00A0553D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0377C8AD" w14:textId="77777777" w:rsidR="00254359" w:rsidRPr="0088436F" w:rsidRDefault="00254359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14:paraId="186ED4BF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14E2DAD3" w14:textId="77777777" w:rsidR="001C44AA" w:rsidRPr="0088436F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9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5DF1985B" w14:textId="77777777" w:rsidR="001C44AA" w:rsidRPr="00AD74E7" w:rsidRDefault="001C44AA" w:rsidP="00B169F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Përshkruani ndikimet e pritshme të projektit</w:t>
            </w:r>
            <w:r w:rsidR="00F27EA9" w:rsidRPr="00AD74E7">
              <w:rPr>
                <w:rFonts w:ascii="Arial Narrow" w:hAnsi="Arial Narrow"/>
                <w:lang w:val="sq-AL"/>
              </w:rPr>
              <w:t xml:space="preserve"> </w:t>
            </w:r>
          </w:p>
        </w:tc>
      </w:tr>
      <w:tr w:rsidR="00EB54B7" w:rsidRPr="0088436F" w14:paraId="48CE2EFE" w14:textId="77777777" w:rsidTr="0088436F">
        <w:trPr>
          <w:trHeight w:val="1103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6EE45643" w14:textId="77777777" w:rsidR="00EB54B7" w:rsidRPr="00AD74E7" w:rsidRDefault="00EB54B7" w:rsidP="0088436F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Cs/>
                <w:lang w:val="sq-AL"/>
              </w:rPr>
            </w:pPr>
          </w:p>
        </w:tc>
      </w:tr>
      <w:tr w:rsidR="001C44AA" w:rsidRPr="0088436F" w14:paraId="31583CF4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8ED9A6B" w14:textId="77777777" w:rsidR="001C44AA" w:rsidRPr="0088436F" w:rsidRDefault="00EB54B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0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3E49D409" w14:textId="77777777" w:rsidR="001C44AA" w:rsidRPr="00AD74E7" w:rsidRDefault="001C44AA" w:rsidP="00EB54B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Një p</w:t>
            </w:r>
            <w:r w:rsidR="00EB54B7" w:rsidRPr="00AD74E7">
              <w:rPr>
                <w:rFonts w:ascii="Arial Narrow" w:hAnsi="Arial Narrow"/>
                <w:lang w:val="sq-AL"/>
              </w:rPr>
              <w:t>ërshkrim i detajuar i projektit</w:t>
            </w:r>
            <w:r w:rsidRPr="00AD74E7">
              <w:rPr>
                <w:rFonts w:ascii="Arial Narrow" w:hAnsi="Arial Narrow"/>
                <w:lang w:val="sq-AL"/>
              </w:rPr>
              <w:t xml:space="preserve"> (</w:t>
            </w:r>
            <w:proofErr w:type="spellStart"/>
            <w:r w:rsidRPr="00AD74E7">
              <w:rPr>
                <w:rFonts w:ascii="Arial Narrow" w:hAnsi="Arial Narrow"/>
                <w:lang w:val="sq-AL"/>
              </w:rPr>
              <w:t>max</w:t>
            </w:r>
            <w:proofErr w:type="spellEnd"/>
            <w:r w:rsidRPr="00AD74E7">
              <w:rPr>
                <w:rFonts w:ascii="Arial Narrow" w:hAnsi="Arial Narrow"/>
                <w:lang w:val="sq-AL"/>
              </w:rPr>
              <w:t xml:space="preserve"> 2500 karaktere)</w:t>
            </w:r>
          </w:p>
        </w:tc>
      </w:tr>
      <w:tr w:rsidR="001C44AA" w:rsidRPr="0088436F" w14:paraId="75489EF6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12734C2" w14:textId="77777777" w:rsidR="0088436F" w:rsidRPr="0088436F" w:rsidRDefault="0088436F" w:rsidP="0088436F">
            <w:pPr>
              <w:pStyle w:val="NormalWeb"/>
              <w:jc w:val="center"/>
              <w:rPr>
                <w:color w:val="000000"/>
                <w:sz w:val="22"/>
                <w:szCs w:val="22"/>
              </w:rPr>
            </w:pPr>
          </w:p>
          <w:p w14:paraId="781FC154" w14:textId="77777777" w:rsidR="00EB54B7" w:rsidRPr="00254359" w:rsidRDefault="00EB54B7" w:rsidP="00254359">
            <w:pPr>
              <w:pStyle w:val="NormalWeb"/>
              <w:rPr>
                <w:color w:val="000000"/>
                <w:sz w:val="22"/>
                <w:szCs w:val="22"/>
              </w:rPr>
            </w:pPr>
          </w:p>
        </w:tc>
      </w:tr>
      <w:tr w:rsidR="001C44AA" w:rsidRPr="0088436F" w14:paraId="78A569C0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E072F7C" w14:textId="77777777" w:rsidR="001C44AA" w:rsidRPr="00AD74E7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11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74B5AC71" w14:textId="77777777" w:rsidR="001C44AA" w:rsidRPr="00AD74E7" w:rsidRDefault="001C44AA" w:rsidP="0062019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Cili është grupi i synuar (grupi në të cilin aktivitetet e projektit do </w:t>
            </w:r>
            <w:r w:rsidR="00DD5E54" w:rsidRPr="00AD74E7">
              <w:rPr>
                <w:rFonts w:ascii="Arial Narrow" w:hAnsi="Arial Narrow"/>
                <w:lang w:val="sq-AL"/>
              </w:rPr>
              <w:t>të ndikojnë direkt) i përfshirë</w:t>
            </w:r>
            <w:r w:rsidRPr="00AD74E7">
              <w:rPr>
                <w:rFonts w:ascii="Arial Narrow" w:hAnsi="Arial Narrow"/>
                <w:lang w:val="sq-AL"/>
              </w:rPr>
              <w:t xml:space="preserve"> në projekt, </w:t>
            </w:r>
            <w:r w:rsidR="00DD5E54" w:rsidRPr="00AD74E7">
              <w:rPr>
                <w:rFonts w:ascii="Arial Narrow" w:hAnsi="Arial Narrow"/>
                <w:lang w:val="sq-AL"/>
              </w:rPr>
              <w:t xml:space="preserve">duke përfshirë </w:t>
            </w:r>
            <w:r w:rsidRPr="00AD74E7">
              <w:rPr>
                <w:rFonts w:ascii="Arial Narrow" w:hAnsi="Arial Narrow"/>
                <w:lang w:val="sq-AL"/>
              </w:rPr>
              <w:t>numrin dh</w:t>
            </w:r>
            <w:r w:rsidR="00DD5E54" w:rsidRPr="00AD74E7">
              <w:rPr>
                <w:rFonts w:ascii="Arial Narrow" w:hAnsi="Arial Narrow"/>
                <w:lang w:val="sq-AL"/>
              </w:rPr>
              <w:t>e strukturën e tyre</w:t>
            </w:r>
            <w:r w:rsidRPr="00AD74E7">
              <w:rPr>
                <w:rFonts w:ascii="Arial Narrow" w:hAnsi="Arial Narrow"/>
                <w:lang w:val="sq-AL"/>
              </w:rPr>
              <w:t xml:space="preserve">? Si janë </w:t>
            </w:r>
            <w:r w:rsidR="00DD5E54" w:rsidRPr="00AD74E7">
              <w:rPr>
                <w:rFonts w:ascii="Arial Narrow" w:hAnsi="Arial Narrow"/>
                <w:lang w:val="sq-AL"/>
              </w:rPr>
              <w:t>ata të përfshirë</w:t>
            </w:r>
            <w:r w:rsidRPr="00AD74E7">
              <w:rPr>
                <w:rFonts w:ascii="Arial Narrow" w:hAnsi="Arial Narrow"/>
                <w:lang w:val="sq-AL"/>
              </w:rPr>
              <w:t xml:space="preserve"> në këtë projekt? </w:t>
            </w:r>
          </w:p>
        </w:tc>
      </w:tr>
      <w:tr w:rsidR="001C44AA" w:rsidRPr="0088436F" w14:paraId="3B2CCC59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D6F0F1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5CE65A0A" w14:textId="77777777" w:rsidR="00620197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14:paraId="0C1921A7" w14:textId="77777777" w:rsidR="0017469F" w:rsidRPr="0088436F" w:rsidRDefault="0017469F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14:paraId="41FD60B5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0A85384" w14:textId="77777777" w:rsidR="001C44AA" w:rsidRPr="0088436F" w:rsidRDefault="003B6D71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lastRenderedPageBreak/>
              <w:t>12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1498B8FC" w14:textId="77777777" w:rsidR="001C44AA" w:rsidRPr="00AD74E7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88436F">
              <w:rPr>
                <w:rFonts w:ascii="Arial Narrow" w:hAnsi="Arial Narrow"/>
              </w:rPr>
              <w:t xml:space="preserve"> </w:t>
            </w:r>
            <w:r w:rsidRPr="00AD74E7">
              <w:rPr>
                <w:rFonts w:ascii="Arial Narrow" w:hAnsi="Arial Narrow"/>
                <w:lang w:val="sq-AL"/>
              </w:rPr>
              <w:t>Përshkruani, aktiv</w:t>
            </w:r>
            <w:r w:rsidR="00C54363" w:rsidRPr="00AD74E7">
              <w:rPr>
                <w:rFonts w:ascii="Arial Narrow" w:hAnsi="Arial Narrow"/>
                <w:lang w:val="sq-AL"/>
              </w:rPr>
              <w:t>itetet kryesore që do të kryhen në kuadër të projektit</w:t>
            </w:r>
            <w:r w:rsidRPr="00AD74E7">
              <w:rPr>
                <w:rFonts w:ascii="Arial Narrow" w:hAnsi="Arial Narrow"/>
                <w:lang w:val="sq-AL"/>
              </w:rPr>
              <w:t xml:space="preserve">, </w:t>
            </w:r>
            <w:r w:rsidR="008D2C02" w:rsidRPr="00AD74E7">
              <w:rPr>
                <w:rFonts w:ascii="Arial Narrow" w:hAnsi="Arial Narrow"/>
                <w:lang w:val="sq-AL"/>
              </w:rPr>
              <w:t>bartësit</w:t>
            </w:r>
            <w:r w:rsidRPr="00AD74E7">
              <w:rPr>
                <w:rFonts w:ascii="Arial Narrow" w:hAnsi="Arial Narrow"/>
                <w:lang w:val="sq-AL"/>
              </w:rPr>
              <w:t xml:space="preserve">, rezultatet e pritura, periudha e zbatimit të </w:t>
            </w:r>
            <w:r w:rsidR="00C54363" w:rsidRPr="00AD74E7">
              <w:rPr>
                <w:rFonts w:ascii="Arial Narrow" w:hAnsi="Arial Narrow"/>
                <w:lang w:val="sq-AL"/>
              </w:rPr>
              <w:t>tyre, metodat që do të përdoren</w:t>
            </w:r>
            <w:r w:rsidRPr="00AD74E7">
              <w:rPr>
                <w:rFonts w:ascii="Arial Narrow" w:hAnsi="Arial Narrow"/>
                <w:lang w:val="sq-AL"/>
              </w:rPr>
              <w:t xml:space="preserve"> në zbatimin e projektit (nëse është e nevojshme </w:t>
            </w:r>
            <w:r w:rsidR="00767687" w:rsidRPr="00AD74E7">
              <w:rPr>
                <w:rFonts w:ascii="Arial Narrow" w:hAnsi="Arial Narrow"/>
                <w:lang w:val="sq-AL"/>
              </w:rPr>
              <w:t>shtoni rreshta në</w:t>
            </w:r>
            <w:r w:rsidRPr="00AD74E7">
              <w:rPr>
                <w:rFonts w:ascii="Arial Narrow" w:hAnsi="Arial Narrow"/>
                <w:lang w:val="sq-AL"/>
              </w:rPr>
              <w:t xml:space="preserve"> tabelën</w:t>
            </w:r>
            <w:r w:rsidR="00767687" w:rsidRPr="00AD74E7">
              <w:rPr>
                <w:rFonts w:ascii="Arial Narrow" w:hAnsi="Arial Narrow"/>
                <w:lang w:val="sq-AL"/>
              </w:rPr>
              <w:t xml:space="preserve"> e mëposhtme</w:t>
            </w:r>
            <w:r w:rsidRPr="00AD74E7">
              <w:rPr>
                <w:rFonts w:ascii="Arial Narrow" w:hAnsi="Arial Narrow"/>
                <w:lang w:val="sq-AL"/>
              </w:rPr>
              <w:t>).</w:t>
            </w:r>
          </w:p>
        </w:tc>
      </w:tr>
      <w:tr w:rsidR="001C44AA" w:rsidRPr="0088436F" w14:paraId="08D73697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14:paraId="3073CC55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6572A4C8" w14:textId="77777777"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Aktivitetet </w:t>
            </w: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A286691" w14:textId="77777777"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Bartësi </w:t>
            </w: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AF3C7AD" w14:textId="77777777"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Metodat </w:t>
            </w:r>
            <w:proofErr w:type="spellStart"/>
            <w:r w:rsidRPr="00AD74E7">
              <w:rPr>
                <w:rFonts w:ascii="Arial Narrow" w:hAnsi="Arial Narrow"/>
                <w:lang w:val="sq-AL"/>
              </w:rPr>
              <w:t>implementuese</w:t>
            </w:r>
            <w:proofErr w:type="spellEnd"/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7540338D" w14:textId="77777777"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Periudha e implementimit</w:t>
            </w: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3B06A43B" w14:textId="77777777"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Rezultatet e pritura</w:t>
            </w:r>
          </w:p>
        </w:tc>
      </w:tr>
      <w:tr w:rsidR="001C44AA" w:rsidRPr="0088436F" w14:paraId="62F91138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14:paraId="4355F973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44F8C44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AC4DE3B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D8E2286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0CF4526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A9C8DCE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4737C439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14:paraId="08167514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2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0962AAC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BF00157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1706649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010C5C8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E80332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553B53CB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14:paraId="416FA330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2D4322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1956B45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C411333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78A8344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DA855F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7374CB6F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600A7B1F" w14:textId="77777777" w:rsidR="001C44AA" w:rsidRPr="00AD74E7" w:rsidRDefault="002D4E35" w:rsidP="003B6D71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/>
              </w:rPr>
              <w:t>13</w:t>
            </w:r>
            <w:r w:rsidR="001C44AA" w:rsidRPr="00AD74E7">
              <w:rPr>
                <w:rFonts w:ascii="Arial Narrow" w:eastAsia="Arial Unicode MS" w:hAnsi="Arial Narrow" w:cs="Arial"/>
                <w:lang w:val="sq-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0D222F14" w14:textId="77777777" w:rsidR="001C44AA" w:rsidRPr="00AD74E7" w:rsidRDefault="001C44AA" w:rsidP="00A509A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Plani i veprimit - kur </w:t>
            </w:r>
            <w:r w:rsidR="008D2C02" w:rsidRPr="00AD74E7">
              <w:rPr>
                <w:rFonts w:ascii="Arial Narrow" w:hAnsi="Arial Narrow"/>
                <w:lang w:val="sq-AL"/>
              </w:rPr>
              <w:t xml:space="preserve">do të zbatohet  aktiviteti </w:t>
            </w:r>
            <w:r w:rsidRPr="00AD74E7">
              <w:rPr>
                <w:rFonts w:ascii="Arial Narrow" w:hAnsi="Arial Narrow"/>
                <w:lang w:val="sq-AL"/>
              </w:rPr>
              <w:t xml:space="preserve">dhe </w:t>
            </w:r>
            <w:r w:rsidR="008D2C02" w:rsidRPr="00AD74E7">
              <w:rPr>
                <w:rFonts w:ascii="Arial Narrow" w:hAnsi="Arial Narrow"/>
                <w:lang w:val="sq-AL"/>
              </w:rPr>
              <w:t xml:space="preserve">organizata </w:t>
            </w:r>
            <w:r w:rsidRPr="00AD74E7">
              <w:rPr>
                <w:rFonts w:ascii="Arial Narrow" w:hAnsi="Arial Narrow"/>
                <w:lang w:val="sq-AL"/>
              </w:rPr>
              <w:t>që është përgjegjës</w:t>
            </w:r>
            <w:r w:rsidR="00CC59C2" w:rsidRPr="00AD74E7">
              <w:rPr>
                <w:rFonts w:ascii="Arial Narrow" w:hAnsi="Arial Narrow"/>
                <w:lang w:val="sq-AL"/>
              </w:rPr>
              <w:t>/</w:t>
            </w:r>
            <w:r w:rsidR="008D2C02" w:rsidRPr="00AD74E7">
              <w:rPr>
                <w:rFonts w:ascii="Arial Narrow" w:hAnsi="Arial Narrow"/>
                <w:lang w:val="sq-AL"/>
              </w:rPr>
              <w:t>e</w:t>
            </w:r>
            <w:r w:rsidRPr="00AD74E7">
              <w:rPr>
                <w:rFonts w:ascii="Arial Narrow" w:hAnsi="Arial Narrow"/>
                <w:lang w:val="sq-AL"/>
              </w:rPr>
              <w:t xml:space="preserve"> </w:t>
            </w:r>
            <w:r w:rsidR="008D2C02" w:rsidRPr="00AD74E7">
              <w:rPr>
                <w:rFonts w:ascii="Arial Narrow" w:hAnsi="Arial Narrow"/>
                <w:lang w:val="sq-AL"/>
              </w:rPr>
              <w:t xml:space="preserve">për zbatimin e tij </w:t>
            </w:r>
          </w:p>
        </w:tc>
      </w:tr>
      <w:tr w:rsidR="001C44AA" w:rsidRPr="0088436F" w14:paraId="2E2A84E5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2AD51DD" w14:textId="77777777" w:rsidR="001C44AA" w:rsidRPr="00AD74E7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/>
              </w:rPr>
              <w:t>Gjysma e parë e projektit</w:t>
            </w:r>
          </w:p>
        </w:tc>
      </w:tr>
      <w:tr w:rsidR="001C44AA" w:rsidRPr="0088436F" w14:paraId="12B6AAD0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30391777" w14:textId="77777777" w:rsidR="001C44AA" w:rsidRPr="00AD74E7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/>
              </w:rPr>
              <w:t xml:space="preserve">Aktiviteti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1945F4A5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2BC70B33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1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0E057248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2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01FDE3F7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3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041F29DD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4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3A95C06E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5</w:t>
            </w: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1E040ED3" w14:textId="77777777"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6</w:t>
            </w: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CB97B2A" w14:textId="77777777" w:rsidR="001C44AA" w:rsidRPr="00AD74E7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Organ</w:t>
            </w:r>
            <w:r w:rsidR="0031061F">
              <w:rPr>
                <w:rFonts w:ascii="Arial Narrow" w:hAnsi="Arial Narrow"/>
                <w:lang w:val="sq-AL"/>
              </w:rPr>
              <w:t>izata</w:t>
            </w:r>
            <w:r w:rsidR="00CC59C2" w:rsidRPr="00AD74E7">
              <w:rPr>
                <w:rFonts w:ascii="Arial Narrow" w:hAnsi="Arial Narrow"/>
                <w:lang w:val="sq-AL"/>
              </w:rPr>
              <w:t xml:space="preserve"> </w:t>
            </w:r>
            <w:r w:rsidRPr="00AD74E7">
              <w:rPr>
                <w:rFonts w:ascii="Arial Narrow" w:hAnsi="Arial Narrow"/>
                <w:lang w:val="sq-AL"/>
              </w:rPr>
              <w:t>përgjegjës</w:t>
            </w:r>
            <w:r w:rsidR="00CC59C2" w:rsidRPr="00AD74E7">
              <w:rPr>
                <w:rFonts w:ascii="Arial Narrow" w:hAnsi="Arial Narrow"/>
                <w:lang w:val="sq-AL"/>
              </w:rPr>
              <w:t>/</w:t>
            </w:r>
            <w:r w:rsidRPr="00AD74E7">
              <w:rPr>
                <w:rFonts w:ascii="Arial Narrow" w:hAnsi="Arial Narrow"/>
                <w:lang w:val="sq-AL"/>
              </w:rPr>
              <w:t>e</w:t>
            </w:r>
          </w:p>
        </w:tc>
      </w:tr>
      <w:tr w:rsidR="001C44AA" w:rsidRPr="0088436F" w14:paraId="034771B6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04C3BC04" w14:textId="77777777" w:rsidR="001C44AA" w:rsidRPr="0088436F" w:rsidRDefault="001C44AA" w:rsidP="00CC59C2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4109FBF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CCD485D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A5DF9CB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244AAB4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F557995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D2619D4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9B9A58B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10A2EE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32AF0DF8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66E2004C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73251C3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0774A68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B6E43D5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02D2A3C" w14:textId="77777777" w:rsidR="001C44AA" w:rsidRPr="0088436F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FB9E9FB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A522623" w14:textId="77777777" w:rsidR="001C44AA" w:rsidRPr="0088436F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C8E00C8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EC0BA12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23E36DFB" w14:textId="77777777" w:rsidTr="0088436F">
        <w:trPr>
          <w:trHeight w:val="89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0B7BD3D" w14:textId="77777777" w:rsidR="001C44AA" w:rsidRPr="0031061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1061F">
              <w:rPr>
                <w:rFonts w:ascii="Arial Narrow" w:eastAsia="Arial Unicode MS" w:hAnsi="Arial Narrow" w:cs="Arial"/>
                <w:lang w:val="sq-AL"/>
              </w:rPr>
              <w:t>Gjysma e dytë e projektit:</w:t>
            </w:r>
          </w:p>
        </w:tc>
      </w:tr>
      <w:tr w:rsidR="001C44AA" w:rsidRPr="0088436F" w14:paraId="031027AC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66FEFF17" w14:textId="77777777" w:rsidR="001C44AA" w:rsidRPr="0031061F" w:rsidRDefault="00CC59C2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1061F">
              <w:rPr>
                <w:rFonts w:ascii="Arial Narrow" w:eastAsia="Arial Unicode MS" w:hAnsi="Arial Narrow" w:cs="Arial"/>
                <w:lang w:val="sq-AL" w:eastAsia="ar-SA"/>
              </w:rPr>
              <w:t>Aktiviteti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5F8CF094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3CF65068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7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50777C2C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8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12E38E63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9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3EDA1CBE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10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508D8861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11</w:t>
            </w: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60B5C588" w14:textId="77777777"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12</w:t>
            </w: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867D982" w14:textId="77777777" w:rsidR="001C44AA" w:rsidRPr="0031061F" w:rsidRDefault="0031061F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Organizata</w:t>
            </w:r>
            <w:r w:rsidR="00CC59C2" w:rsidRPr="0031061F">
              <w:rPr>
                <w:rFonts w:ascii="Arial Narrow" w:hAnsi="Arial Narrow"/>
                <w:lang w:val="sq-AL"/>
              </w:rPr>
              <w:t xml:space="preserve"> përgjegjës/e</w:t>
            </w:r>
          </w:p>
        </w:tc>
      </w:tr>
      <w:tr w:rsidR="001C44AA" w:rsidRPr="0088436F" w14:paraId="34ABEE15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14:paraId="1DCEA3FD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B75E4B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4D46673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36B0A11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C6E022C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3561D37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9AB888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4A213DC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8E0D72F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</w:tr>
      <w:tr w:rsidR="001C44AA" w:rsidRPr="0088436F" w14:paraId="0599F08F" w14:textId="77777777" w:rsidTr="0088436F">
        <w:trPr>
          <w:trHeight w:val="89"/>
        </w:trPr>
        <w:tc>
          <w:tcPr>
            <w:tcW w:w="24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2D96476" w14:textId="77777777"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8EFCBA0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2637AE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D6F28EB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C8184E7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FD48157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6729DFA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6236293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6898AAE" w14:textId="77777777"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14:paraId="45982BDF" w14:textId="77777777" w:rsidTr="0088436F">
        <w:trPr>
          <w:trHeight w:val="89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DAE4C07" w14:textId="77777777" w:rsidR="001019E0" w:rsidRDefault="001019E0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</w:rPr>
            </w:pPr>
          </w:p>
          <w:p w14:paraId="22A79D95" w14:textId="77777777" w:rsidR="001C44AA" w:rsidRPr="0088436F" w:rsidRDefault="00932401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4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13552C7B" w14:textId="77777777" w:rsidR="001C44AA" w:rsidRPr="003528C2" w:rsidRDefault="001C44AA" w:rsidP="0093240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3528C2">
              <w:rPr>
                <w:rFonts w:ascii="Arial Narrow" w:hAnsi="Arial Narrow"/>
                <w:lang w:val="sq-AL"/>
              </w:rPr>
              <w:t xml:space="preserve">Personat përgjegjës për zbatimin e projektit </w:t>
            </w:r>
          </w:p>
        </w:tc>
      </w:tr>
      <w:tr w:rsidR="001C44AA" w:rsidRPr="0088436F" w14:paraId="144161B3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9D7E4E6" w14:textId="77777777"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6A75320E" w14:textId="77777777" w:rsidR="001C44AA" w:rsidRPr="003528C2" w:rsidRDefault="003528C2" w:rsidP="006C0DC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Udhëheqësi</w:t>
            </w:r>
            <w:r w:rsidR="008D2C02" w:rsidRPr="003528C2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drejtuesi i projektit (shkruani emrin dhe 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bashkëngjitni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një CV</w:t>
            </w:r>
            <w:r w:rsidR="00BF36D0" w:rsidRPr="003528C2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6991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D0E2F82" w14:textId="77777777" w:rsidR="001C44AA" w:rsidRPr="003528C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14:paraId="69D19936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B4DD0D8" w14:textId="77777777"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6351A683" w14:textId="77777777" w:rsidR="001C44AA" w:rsidRPr="003528C2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Kontraktuesit</w:t>
            </w:r>
            <w:r w:rsidR="00F551AD" w:rsidRPr="003528C2">
              <w:rPr>
                <w:rFonts w:ascii="Arial Narrow" w:eastAsia="Arial Unicode MS" w:hAnsi="Arial Narrow" w:cs="Arial"/>
                <w:lang w:val="sq-AL" w:eastAsia="ar-SA"/>
              </w:rPr>
              <w:t>, nëse ka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(shkruani emrin, përshkrimin e përvojës dhe kualifikimeve të mëparshme)</w:t>
            </w:r>
          </w:p>
        </w:tc>
        <w:tc>
          <w:tcPr>
            <w:tcW w:w="6991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E6DEAB2" w14:textId="77777777" w:rsidR="001C44AA" w:rsidRPr="003528C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14:paraId="010C424E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28EF91B2" w14:textId="77777777"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5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09B534C8" w14:textId="77777777" w:rsidR="001C44AA" w:rsidRPr="003528C2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Ekspert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/et, bashkëpunëtorët / e</w:t>
            </w:r>
            <w:r w:rsidR="00A2492F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3528C2" w:rsidRPr="003528C2">
              <w:rPr>
                <w:rFonts w:ascii="Arial Narrow" w:eastAsia="Arial Unicode MS" w:hAnsi="Arial Narrow" w:cs="Arial"/>
                <w:lang w:val="sq-AL" w:eastAsia="ar-SA"/>
              </w:rPr>
              <w:t>jashtëm</w:t>
            </w:r>
            <w:r w:rsidR="00A2492F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te cilët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3528C2" w:rsidRPr="003528C2">
              <w:rPr>
                <w:rFonts w:ascii="Arial Narrow" w:eastAsia="Arial Unicode MS" w:hAnsi="Arial Narrow" w:cs="Arial"/>
                <w:lang w:val="sq-AL" w:eastAsia="ar-SA"/>
              </w:rPr>
              <w:t>janë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përfshirë në projekt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, nëse 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(shëno emrin dhe fushat e ekspertizës)</w:t>
            </w:r>
          </w:p>
        </w:tc>
        <w:tc>
          <w:tcPr>
            <w:tcW w:w="6991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7B68B57" w14:textId="77777777" w:rsidR="001C44AA" w:rsidRPr="003528C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14:paraId="7D67DC4D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4E585891" w14:textId="77777777"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6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2E4A8F4A" w14:textId="77777777" w:rsidR="001C44AA" w:rsidRPr="003528C2" w:rsidRDefault="001C44AA" w:rsidP="00A0367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Përshkrim </w:t>
            </w:r>
            <w:r w:rsidR="00A2492F" w:rsidRPr="003528C2">
              <w:rPr>
                <w:rFonts w:ascii="Arial Narrow" w:eastAsia="Arial Unicode MS" w:hAnsi="Arial Narrow" w:cs="Arial"/>
                <w:lang w:val="sq-AL" w:eastAsia="ar-SA"/>
              </w:rPr>
              <w:t>i shkurtër i përvojave, arritjeve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dhe aftësitë e organizatës</w:t>
            </w:r>
          </w:p>
        </w:tc>
      </w:tr>
      <w:tr w:rsidR="001C44AA" w:rsidRPr="0088436F" w14:paraId="0A181204" w14:textId="77777777" w:rsidTr="0088436F">
        <w:trPr>
          <w:trHeight w:val="108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47B6EAF" w14:textId="77777777" w:rsidR="001C44AA" w:rsidRPr="003528C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  <w:p w14:paraId="5E51FB07" w14:textId="77777777" w:rsidR="001C44AA" w:rsidRPr="003528C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14:paraId="7CB61D63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5877C818" w14:textId="77777777" w:rsidR="001C44AA" w:rsidRPr="0088436F" w:rsidRDefault="009E39F9" w:rsidP="009E39F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7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064413BE" w14:textId="77777777" w:rsidR="001C44AA" w:rsidRPr="003528C2" w:rsidRDefault="0056553D" w:rsidP="009E39F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Si planifikoni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realizimin e 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aktiviteteve të 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t 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(në nivel lokal, 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apo nacional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?</w:t>
            </w:r>
          </w:p>
        </w:tc>
      </w:tr>
      <w:tr w:rsidR="001C44AA" w:rsidRPr="0088436F" w14:paraId="15FDF618" w14:textId="77777777" w:rsidTr="0088436F">
        <w:trPr>
          <w:trHeight w:val="108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1925619" w14:textId="77777777" w:rsidR="001C44AA" w:rsidRPr="0088436F" w:rsidRDefault="001C44AA" w:rsidP="009E15A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14:paraId="12D78C74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14:paraId="4AD6B7AE" w14:textId="77777777" w:rsidR="001C44AA" w:rsidRPr="0088436F" w:rsidRDefault="00CF0C88" w:rsidP="00CF0C8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b/>
                <w:lang w:eastAsia="ar-SA"/>
              </w:rPr>
              <w:t>III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2A517A8F" w14:textId="77777777" w:rsidR="001C44AA" w:rsidRPr="0088436F" w:rsidRDefault="001C44AA" w:rsidP="00AD204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QËNDRUESHMËRIA PROJEKTIT </w:t>
            </w:r>
          </w:p>
        </w:tc>
      </w:tr>
      <w:tr w:rsidR="001C44AA" w:rsidRPr="0088436F" w14:paraId="12F74888" w14:textId="77777777" w:rsidTr="0088436F">
        <w:trPr>
          <w:trHeight w:val="108"/>
        </w:trPr>
        <w:tc>
          <w:tcPr>
            <w:tcW w:w="1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14:paraId="72340312" w14:textId="77777777"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14:paraId="5066CDF0" w14:textId="77777777" w:rsidR="001C44AA" w:rsidRPr="003F1F25" w:rsidRDefault="001C44AA" w:rsidP="008B6C9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Përshkruani planet 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>tuaja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 që do të siguroj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>në qëndrueshmërinë e projektit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 pas përfundim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it të mbështetjes financiare publike </w:t>
            </w:r>
            <w:r w:rsidR="004072FC"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dhe 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pas 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përfundimit të 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>projektit?</w:t>
            </w:r>
          </w:p>
        </w:tc>
      </w:tr>
      <w:tr w:rsidR="001C44AA" w:rsidRPr="0088436F" w14:paraId="5E25CFB6" w14:textId="77777777" w:rsidTr="0088436F">
        <w:trPr>
          <w:trHeight w:val="108"/>
        </w:trPr>
        <w:tc>
          <w:tcPr>
            <w:tcW w:w="10998" w:type="dxa"/>
            <w:gridSpan w:val="3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3A642CD" w14:textId="77777777" w:rsidR="001C44AA" w:rsidRPr="0088436F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14:paraId="0C5D918F" w14:textId="77777777" w:rsidR="00254359" w:rsidRPr="00254359" w:rsidRDefault="00254359" w:rsidP="00254359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14:paraId="7CA5E1AE" w14:textId="77777777" w:rsidR="00254359" w:rsidRPr="00254359" w:rsidRDefault="00254359" w:rsidP="00254359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14:paraId="02CFBC09" w14:textId="77777777" w:rsidR="005E6D6B" w:rsidRPr="0088436F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14:paraId="766D676E" w14:textId="77777777" w:rsidR="005E6D6B" w:rsidRPr="0088436F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</w:tbl>
    <w:p w14:paraId="6B9E677C" w14:textId="77777777" w:rsidR="005D4708" w:rsidRDefault="005D4708" w:rsidP="00CE2F93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sectPr w:rsidR="005D4708" w:rsidSect="005D1CA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B1A49" w14:textId="77777777" w:rsidR="00991441" w:rsidRDefault="00991441" w:rsidP="00CE18BE">
      <w:pPr>
        <w:spacing w:after="0" w:line="240" w:lineRule="auto"/>
      </w:pPr>
      <w:r>
        <w:separator/>
      </w:r>
    </w:p>
  </w:endnote>
  <w:endnote w:type="continuationSeparator" w:id="0">
    <w:p w14:paraId="75355FD9" w14:textId="77777777" w:rsidR="00991441" w:rsidRDefault="00991441" w:rsidP="00CE1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87075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03F35E" w14:textId="77777777" w:rsidR="00CC62AB" w:rsidRDefault="00CC62AB">
        <w:pPr>
          <w:pStyle w:val="Footer"/>
          <w:jc w:val="right"/>
        </w:pPr>
        <w:r w:rsidRPr="00CC62AB">
          <w:rPr>
            <w:b/>
          </w:rPr>
          <w:fldChar w:fldCharType="begin"/>
        </w:r>
        <w:r w:rsidRPr="00CC62AB">
          <w:rPr>
            <w:b/>
          </w:rPr>
          <w:instrText xml:space="preserve"> PAGE   \* MERGEFORMAT </w:instrText>
        </w:r>
        <w:r w:rsidRPr="00CC62AB">
          <w:rPr>
            <w:b/>
          </w:rPr>
          <w:fldChar w:fldCharType="separate"/>
        </w:r>
        <w:r w:rsidR="001B288A">
          <w:rPr>
            <w:b/>
            <w:noProof/>
          </w:rPr>
          <w:t>4</w:t>
        </w:r>
        <w:r w:rsidRPr="00CC62AB">
          <w:rPr>
            <w:b/>
            <w:noProof/>
          </w:rPr>
          <w:fldChar w:fldCharType="end"/>
        </w:r>
      </w:p>
    </w:sdtContent>
  </w:sdt>
  <w:p w14:paraId="289C4886" w14:textId="77777777" w:rsidR="00CC62AB" w:rsidRDefault="00CC62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37D6D" w14:textId="77777777" w:rsidR="00991441" w:rsidRDefault="00991441" w:rsidP="00CE18BE">
      <w:pPr>
        <w:spacing w:after="0" w:line="240" w:lineRule="auto"/>
      </w:pPr>
      <w:r>
        <w:separator/>
      </w:r>
    </w:p>
  </w:footnote>
  <w:footnote w:type="continuationSeparator" w:id="0">
    <w:p w14:paraId="49CD3B15" w14:textId="77777777" w:rsidR="00991441" w:rsidRDefault="00991441" w:rsidP="00CE1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44607"/>
    <w:multiLevelType w:val="multilevel"/>
    <w:tmpl w:val="06EA9E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18465E4A"/>
    <w:multiLevelType w:val="multilevel"/>
    <w:tmpl w:val="19C85D9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i w:val="0"/>
      </w:rPr>
    </w:lvl>
  </w:abstractNum>
  <w:abstractNum w:abstractNumId="3" w15:restartNumberingAfterBreak="0">
    <w:nsid w:val="23A77CA9"/>
    <w:multiLevelType w:val="multilevel"/>
    <w:tmpl w:val="01EAA9F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4" w15:restartNumberingAfterBreak="0">
    <w:nsid w:val="7E926D7E"/>
    <w:multiLevelType w:val="hybridMultilevel"/>
    <w:tmpl w:val="7E7CFED4"/>
    <w:lvl w:ilvl="0" w:tplc="3530E05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ascii="Times New Roman" w:hAnsi="Times New Roman" w:cs="Times New Roman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wMDcyNDEyMzM3NTVU0lEKTi0uzszPAykwrAUATYDYsywAAAA="/>
  </w:docVars>
  <w:rsids>
    <w:rsidRoot w:val="002F0C87"/>
    <w:rsid w:val="00035C07"/>
    <w:rsid w:val="000420EC"/>
    <w:rsid w:val="00061571"/>
    <w:rsid w:val="00077A38"/>
    <w:rsid w:val="00084C8E"/>
    <w:rsid w:val="00087111"/>
    <w:rsid w:val="00093A55"/>
    <w:rsid w:val="00096909"/>
    <w:rsid w:val="000979DA"/>
    <w:rsid w:val="000B3205"/>
    <w:rsid w:val="000B630E"/>
    <w:rsid w:val="000E7458"/>
    <w:rsid w:val="001019E0"/>
    <w:rsid w:val="00103AA4"/>
    <w:rsid w:val="00106117"/>
    <w:rsid w:val="00163F96"/>
    <w:rsid w:val="001706A1"/>
    <w:rsid w:val="0017469F"/>
    <w:rsid w:val="00190B97"/>
    <w:rsid w:val="001A0DF2"/>
    <w:rsid w:val="001A5B44"/>
    <w:rsid w:val="001B288A"/>
    <w:rsid w:val="001C44AA"/>
    <w:rsid w:val="001D132F"/>
    <w:rsid w:val="001E46A3"/>
    <w:rsid w:val="001E6A7D"/>
    <w:rsid w:val="001E6D42"/>
    <w:rsid w:val="001F1464"/>
    <w:rsid w:val="001F59F4"/>
    <w:rsid w:val="001F5D59"/>
    <w:rsid w:val="001F7142"/>
    <w:rsid w:val="00206FB9"/>
    <w:rsid w:val="00214551"/>
    <w:rsid w:val="002248F6"/>
    <w:rsid w:val="002321D8"/>
    <w:rsid w:val="00235DD2"/>
    <w:rsid w:val="00254359"/>
    <w:rsid w:val="002770E2"/>
    <w:rsid w:val="0028226B"/>
    <w:rsid w:val="00282991"/>
    <w:rsid w:val="00293CC8"/>
    <w:rsid w:val="002A6DC7"/>
    <w:rsid w:val="002B7E16"/>
    <w:rsid w:val="002D3C59"/>
    <w:rsid w:val="002D4E35"/>
    <w:rsid w:val="002E255F"/>
    <w:rsid w:val="002F0C87"/>
    <w:rsid w:val="002F3216"/>
    <w:rsid w:val="003034AB"/>
    <w:rsid w:val="00305FA0"/>
    <w:rsid w:val="0031061F"/>
    <w:rsid w:val="00325166"/>
    <w:rsid w:val="003528C2"/>
    <w:rsid w:val="003555B0"/>
    <w:rsid w:val="00365BFB"/>
    <w:rsid w:val="00373D07"/>
    <w:rsid w:val="00391C63"/>
    <w:rsid w:val="003B6D71"/>
    <w:rsid w:val="003D7C2C"/>
    <w:rsid w:val="003F1F25"/>
    <w:rsid w:val="0040114A"/>
    <w:rsid w:val="004072FC"/>
    <w:rsid w:val="004077DA"/>
    <w:rsid w:val="0042234E"/>
    <w:rsid w:val="00424D1A"/>
    <w:rsid w:val="00431018"/>
    <w:rsid w:val="004320B3"/>
    <w:rsid w:val="00434844"/>
    <w:rsid w:val="00447959"/>
    <w:rsid w:val="004533DD"/>
    <w:rsid w:val="00455DC8"/>
    <w:rsid w:val="00457290"/>
    <w:rsid w:val="00460583"/>
    <w:rsid w:val="0046114E"/>
    <w:rsid w:val="004A259A"/>
    <w:rsid w:val="004A3F07"/>
    <w:rsid w:val="004D2B24"/>
    <w:rsid w:val="0050658A"/>
    <w:rsid w:val="00513556"/>
    <w:rsid w:val="00532996"/>
    <w:rsid w:val="00556F92"/>
    <w:rsid w:val="0056553D"/>
    <w:rsid w:val="00565A6C"/>
    <w:rsid w:val="00574AF1"/>
    <w:rsid w:val="00584069"/>
    <w:rsid w:val="0059090A"/>
    <w:rsid w:val="00597FA4"/>
    <w:rsid w:val="005A4292"/>
    <w:rsid w:val="005B177F"/>
    <w:rsid w:val="005D0242"/>
    <w:rsid w:val="005D1CA3"/>
    <w:rsid w:val="005D4708"/>
    <w:rsid w:val="005D669E"/>
    <w:rsid w:val="005E2ACB"/>
    <w:rsid w:val="005E56C4"/>
    <w:rsid w:val="005E6D6B"/>
    <w:rsid w:val="00605F13"/>
    <w:rsid w:val="006113A5"/>
    <w:rsid w:val="00620197"/>
    <w:rsid w:val="00626AE3"/>
    <w:rsid w:val="0063024A"/>
    <w:rsid w:val="00635F9B"/>
    <w:rsid w:val="006446CC"/>
    <w:rsid w:val="00673B45"/>
    <w:rsid w:val="00681093"/>
    <w:rsid w:val="006868B1"/>
    <w:rsid w:val="006A0905"/>
    <w:rsid w:val="006A2DE7"/>
    <w:rsid w:val="006C0DC0"/>
    <w:rsid w:val="006C2097"/>
    <w:rsid w:val="006D585A"/>
    <w:rsid w:val="006E1D70"/>
    <w:rsid w:val="006E7C23"/>
    <w:rsid w:val="007053AE"/>
    <w:rsid w:val="00714710"/>
    <w:rsid w:val="00716D1D"/>
    <w:rsid w:val="00720EB5"/>
    <w:rsid w:val="00766832"/>
    <w:rsid w:val="00767687"/>
    <w:rsid w:val="007713C1"/>
    <w:rsid w:val="00776343"/>
    <w:rsid w:val="0078442D"/>
    <w:rsid w:val="007A63C2"/>
    <w:rsid w:val="007C5FFF"/>
    <w:rsid w:val="007C6063"/>
    <w:rsid w:val="007E2CCE"/>
    <w:rsid w:val="007E7088"/>
    <w:rsid w:val="00820402"/>
    <w:rsid w:val="0082467A"/>
    <w:rsid w:val="00827D06"/>
    <w:rsid w:val="00861884"/>
    <w:rsid w:val="0086434B"/>
    <w:rsid w:val="008675AE"/>
    <w:rsid w:val="00880659"/>
    <w:rsid w:val="0088436F"/>
    <w:rsid w:val="00891045"/>
    <w:rsid w:val="008B6C99"/>
    <w:rsid w:val="008D1455"/>
    <w:rsid w:val="008D2C02"/>
    <w:rsid w:val="008D5209"/>
    <w:rsid w:val="008E096E"/>
    <w:rsid w:val="008E1D4C"/>
    <w:rsid w:val="008E2576"/>
    <w:rsid w:val="008F15E0"/>
    <w:rsid w:val="008F3C62"/>
    <w:rsid w:val="00901837"/>
    <w:rsid w:val="00902AB9"/>
    <w:rsid w:val="00916442"/>
    <w:rsid w:val="0091784B"/>
    <w:rsid w:val="0092115D"/>
    <w:rsid w:val="00925286"/>
    <w:rsid w:val="0092607A"/>
    <w:rsid w:val="00927D03"/>
    <w:rsid w:val="00932401"/>
    <w:rsid w:val="00955AD5"/>
    <w:rsid w:val="009712E8"/>
    <w:rsid w:val="00987017"/>
    <w:rsid w:val="009913E2"/>
    <w:rsid w:val="00991441"/>
    <w:rsid w:val="00992306"/>
    <w:rsid w:val="009A2D15"/>
    <w:rsid w:val="009A6ADF"/>
    <w:rsid w:val="009B1584"/>
    <w:rsid w:val="009B56C0"/>
    <w:rsid w:val="009B68CB"/>
    <w:rsid w:val="009C1870"/>
    <w:rsid w:val="009C26CD"/>
    <w:rsid w:val="009D5E12"/>
    <w:rsid w:val="009E15A2"/>
    <w:rsid w:val="009E39F9"/>
    <w:rsid w:val="009E5855"/>
    <w:rsid w:val="009F1DC2"/>
    <w:rsid w:val="009F36C5"/>
    <w:rsid w:val="009F4270"/>
    <w:rsid w:val="009F756A"/>
    <w:rsid w:val="00A03679"/>
    <w:rsid w:val="00A0553D"/>
    <w:rsid w:val="00A2492F"/>
    <w:rsid w:val="00A509AD"/>
    <w:rsid w:val="00A5698B"/>
    <w:rsid w:val="00A76A21"/>
    <w:rsid w:val="00A82AED"/>
    <w:rsid w:val="00AA403D"/>
    <w:rsid w:val="00AB234B"/>
    <w:rsid w:val="00AB7026"/>
    <w:rsid w:val="00AD2048"/>
    <w:rsid w:val="00AD74E7"/>
    <w:rsid w:val="00AD7A1B"/>
    <w:rsid w:val="00AE20F4"/>
    <w:rsid w:val="00AE469E"/>
    <w:rsid w:val="00AF37B9"/>
    <w:rsid w:val="00B169F1"/>
    <w:rsid w:val="00B223FD"/>
    <w:rsid w:val="00B41B9A"/>
    <w:rsid w:val="00B5691C"/>
    <w:rsid w:val="00B66DA4"/>
    <w:rsid w:val="00B711C9"/>
    <w:rsid w:val="00BA0926"/>
    <w:rsid w:val="00BC164A"/>
    <w:rsid w:val="00BC7B75"/>
    <w:rsid w:val="00BD0E28"/>
    <w:rsid w:val="00BF36D0"/>
    <w:rsid w:val="00BF3889"/>
    <w:rsid w:val="00C2566C"/>
    <w:rsid w:val="00C25807"/>
    <w:rsid w:val="00C34795"/>
    <w:rsid w:val="00C36F41"/>
    <w:rsid w:val="00C54363"/>
    <w:rsid w:val="00C54CF1"/>
    <w:rsid w:val="00C73E92"/>
    <w:rsid w:val="00CB3B2D"/>
    <w:rsid w:val="00CB71E1"/>
    <w:rsid w:val="00CC2085"/>
    <w:rsid w:val="00CC59C2"/>
    <w:rsid w:val="00CC62AB"/>
    <w:rsid w:val="00CE18BE"/>
    <w:rsid w:val="00CE2F93"/>
    <w:rsid w:val="00CF0C88"/>
    <w:rsid w:val="00D06228"/>
    <w:rsid w:val="00D23370"/>
    <w:rsid w:val="00D30C2C"/>
    <w:rsid w:val="00D51210"/>
    <w:rsid w:val="00D53786"/>
    <w:rsid w:val="00D6445E"/>
    <w:rsid w:val="00D66C26"/>
    <w:rsid w:val="00D91869"/>
    <w:rsid w:val="00DC56DE"/>
    <w:rsid w:val="00DD5E54"/>
    <w:rsid w:val="00DF3E0B"/>
    <w:rsid w:val="00E00696"/>
    <w:rsid w:val="00E32AAE"/>
    <w:rsid w:val="00E341DC"/>
    <w:rsid w:val="00EA0AAE"/>
    <w:rsid w:val="00EA2152"/>
    <w:rsid w:val="00EA47FA"/>
    <w:rsid w:val="00EB54B7"/>
    <w:rsid w:val="00EB72D1"/>
    <w:rsid w:val="00EE14DA"/>
    <w:rsid w:val="00EE3CDB"/>
    <w:rsid w:val="00EF0A09"/>
    <w:rsid w:val="00F06766"/>
    <w:rsid w:val="00F10F86"/>
    <w:rsid w:val="00F13C78"/>
    <w:rsid w:val="00F27EA9"/>
    <w:rsid w:val="00F3108B"/>
    <w:rsid w:val="00F52A40"/>
    <w:rsid w:val="00F551AD"/>
    <w:rsid w:val="00F56CA6"/>
    <w:rsid w:val="00F750F3"/>
    <w:rsid w:val="00F82347"/>
    <w:rsid w:val="00FA33E8"/>
    <w:rsid w:val="00FC323D"/>
    <w:rsid w:val="00FE738B"/>
    <w:rsid w:val="00FF3300"/>
    <w:rsid w:val="00FF5F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B18CA"/>
  <w15:docId w15:val="{0DE585FD-D5C6-4366-9CF9-6D70CE661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1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6A9609-FED1-41DF-A522-27DA0BB57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4</TotalTime>
  <Pages>4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Lumni Amrushi</cp:lastModifiedBy>
  <cp:revision>5</cp:revision>
  <dcterms:created xsi:type="dcterms:W3CDTF">2021-04-13T09:38:00Z</dcterms:created>
  <dcterms:modified xsi:type="dcterms:W3CDTF">2021-04-16T11:15:00Z</dcterms:modified>
</cp:coreProperties>
</file>